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9F33E" w14:textId="77777777" w:rsidR="00B61909" w:rsidRPr="00213191" w:rsidRDefault="00B61909" w:rsidP="009700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jc w:val="center"/>
        <w:rPr>
          <w:rFonts w:ascii="DINOT" w:hAnsi="DINOT" w:cs="Arial"/>
          <w:bCs/>
          <w:sz w:val="20"/>
          <w:szCs w:val="20"/>
          <w:lang w:eastAsia="zh-CN"/>
        </w:rPr>
      </w:pPr>
    </w:p>
    <w:p w14:paraId="0F7F67F7" w14:textId="2EE0F033" w:rsidR="00603585" w:rsidRDefault="00603585" w:rsidP="0060358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="Arial"/>
          <w:color w:val="000000"/>
          <w:sz w:val="28"/>
          <w:szCs w:val="20"/>
          <w:bdr w:val="none" w:sz="0" w:space="0" w:color="auto"/>
          <w:lang w:eastAsia="fr-FR"/>
        </w:rPr>
      </w:pPr>
    </w:p>
    <w:p w14:paraId="066BA381" w14:textId="77777777" w:rsidR="00E82301" w:rsidRPr="00E82301" w:rsidRDefault="00E82301" w:rsidP="0060358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="Arial"/>
          <w:color w:val="000000"/>
          <w:sz w:val="28"/>
          <w:szCs w:val="20"/>
          <w:bdr w:val="none" w:sz="0" w:space="0" w:color="auto"/>
          <w:lang w:eastAsia="fr-FR"/>
        </w:rPr>
      </w:pPr>
    </w:p>
    <w:p w14:paraId="66336D03" w14:textId="77777777" w:rsidR="00127911" w:rsidRPr="00AF7ABC" w:rsidRDefault="00603585" w:rsidP="00127911">
      <w:pPr>
        <w:jc w:val="center"/>
        <w:rPr>
          <w:rFonts w:ascii="DINOT" w:eastAsia="Times New Roman" w:hAnsi="DINOT" w:cs="Arial"/>
          <w:b/>
          <w:bCs/>
          <w:color w:val="000000" w:themeColor="text1"/>
          <w:sz w:val="28"/>
          <w:szCs w:val="20"/>
        </w:rPr>
      </w:pPr>
      <w:r w:rsidRPr="00AF7ABC">
        <w:rPr>
          <w:rFonts w:ascii="DINOT" w:eastAsia="Times New Roman" w:hAnsi="DINOT" w:cs="Arial"/>
          <w:b/>
          <w:sz w:val="28"/>
          <w:szCs w:val="20"/>
          <w:lang w:val="en-US"/>
        </w:rPr>
        <w:t>Pilot</w:t>
      </w:r>
      <w:r w:rsidRPr="00AF7ABC">
        <w:rPr>
          <w:rFonts w:ascii="DINOT" w:eastAsia="Times New Roman" w:hAnsi="DINOT" w:cs="Arial"/>
          <w:b/>
          <w:sz w:val="28"/>
          <w:szCs w:val="20"/>
        </w:rPr>
        <w:t xml:space="preserve"> 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  <w:lang w:val="en-US"/>
        </w:rPr>
        <w:t>Type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</w:rPr>
        <w:t xml:space="preserve"> 20 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  <w:lang w:val="en-US"/>
        </w:rPr>
        <w:t>Extra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</w:rPr>
        <w:t xml:space="preserve"> 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  <w:lang w:val="en-US"/>
        </w:rPr>
        <w:t>Special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</w:rPr>
        <w:t xml:space="preserve"> 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  <w:lang w:val="en-US"/>
        </w:rPr>
        <w:t>Chronograph</w:t>
      </w:r>
    </w:p>
    <w:p w14:paraId="0962F228" w14:textId="4581AB4B" w:rsidR="00603585" w:rsidRPr="00AF7ABC" w:rsidRDefault="00127911" w:rsidP="00127911">
      <w:pPr>
        <w:jc w:val="center"/>
        <w:rPr>
          <w:rFonts w:ascii="DINOT" w:eastAsia="Times New Roman" w:hAnsi="DINOT" w:cs="Arial"/>
          <w:b/>
          <w:bCs/>
          <w:sz w:val="28"/>
          <w:szCs w:val="20"/>
        </w:rPr>
      </w:pPr>
      <w:r w:rsidRPr="00AF7ABC">
        <w:rPr>
          <w:rFonts w:ascii="Calibri" w:eastAsia="Times New Roman" w:hAnsi="Calibri" w:cs="Calibri"/>
          <w:b/>
          <w:color w:val="000000" w:themeColor="text1"/>
          <w:sz w:val="28"/>
          <w:szCs w:val="20"/>
        </w:rPr>
        <w:t>Уникальные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color w:val="000000" w:themeColor="text1"/>
          <w:sz w:val="28"/>
          <w:szCs w:val="20"/>
        </w:rPr>
        <w:t>в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color w:val="000000" w:themeColor="text1"/>
          <w:sz w:val="28"/>
          <w:szCs w:val="20"/>
        </w:rPr>
        <w:t>своем</w:t>
      </w:r>
      <w:r w:rsidRPr="00AF7ABC">
        <w:rPr>
          <w:rFonts w:ascii="DINOT" w:eastAsia="Times New Roman" w:hAnsi="DINOT" w:cs="Arial"/>
          <w:b/>
          <w:color w:val="000000" w:themeColor="text1"/>
          <w:sz w:val="28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color w:val="000000" w:themeColor="text1"/>
          <w:sz w:val="28"/>
          <w:szCs w:val="20"/>
        </w:rPr>
        <w:t>роде</w:t>
      </w:r>
    </w:p>
    <w:p w14:paraId="3A55F46F" w14:textId="1DE394B0" w:rsidR="00213191" w:rsidRPr="00213191" w:rsidRDefault="00213191" w:rsidP="00603585">
      <w:pPr>
        <w:jc w:val="both"/>
        <w:rPr>
          <w:rFonts w:asciiTheme="minorHAnsi" w:eastAsia="Times New Roman" w:hAnsiTheme="minorHAnsi" w:cs="Arial"/>
          <w:b/>
          <w:sz w:val="20"/>
          <w:szCs w:val="20"/>
        </w:rPr>
      </w:pPr>
    </w:p>
    <w:p w14:paraId="6406D3E2" w14:textId="69A17CC5" w:rsidR="00000E64" w:rsidRPr="00AF7ABC" w:rsidRDefault="00000E64" w:rsidP="00AF7ABC">
      <w:pPr>
        <w:spacing w:line="276" w:lineRule="auto"/>
        <w:jc w:val="both"/>
        <w:rPr>
          <w:rFonts w:ascii="DINOT" w:eastAsia="Times New Roman" w:hAnsi="DINOT" w:cs="Arial"/>
          <w:b/>
          <w:sz w:val="22"/>
          <w:szCs w:val="20"/>
          <w:lang w:eastAsia="fr-CH"/>
        </w:rPr>
      </w:pPr>
      <w:r w:rsidRPr="00AF7ABC">
        <w:rPr>
          <w:rFonts w:ascii="Calibri" w:eastAsia="Times New Roman" w:hAnsi="Calibri" w:cs="Calibri"/>
          <w:b/>
          <w:sz w:val="22"/>
          <w:szCs w:val="20"/>
        </w:rPr>
        <w:t>Впечатляющи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бронзовы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корпус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роста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использовани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широка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рифлена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заводна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головка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крупные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часовые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отметк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с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люминесцентны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окрытие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ысокочастотны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часово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еханиз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El Primero </w:t>
      </w:r>
      <w:r w:rsidRPr="00AF7ABC">
        <w:rPr>
          <w:rFonts w:ascii="DINOT" w:eastAsia="Times New Roman" w:hAnsi="DINOT" w:cs="DINOT"/>
          <w:b/>
          <w:sz w:val="22"/>
          <w:szCs w:val="20"/>
        </w:rPr>
        <w:t>–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се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это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доказывает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что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нова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одель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Pilot Type 20 Extra Special Chronograph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арк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ZENITH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являетс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достойны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ополнение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коллекци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дл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окорителе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неба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.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2018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легендарные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часы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дл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авиаторо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редставлены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новаторско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интерпретаци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которо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хронограф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стиле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DINOT" w:eastAsia="Times New Roman" w:hAnsi="DINOT" w:cs="DINOT"/>
          <w:b/>
          <w:sz w:val="22"/>
          <w:szCs w:val="20"/>
        </w:rPr>
        <w:t>«</w:t>
      </w:r>
      <w:r w:rsidRPr="00AF7ABC">
        <w:rPr>
          <w:rFonts w:ascii="Calibri" w:eastAsia="Times New Roman" w:hAnsi="Calibri" w:cs="Calibri"/>
          <w:b/>
          <w:sz w:val="22"/>
          <w:szCs w:val="20"/>
        </w:rPr>
        <w:t>нео</w:t>
      </w:r>
      <w:r w:rsidRPr="00AF7ABC">
        <w:rPr>
          <w:rFonts w:ascii="DINOT" w:eastAsia="Times New Roman" w:hAnsi="DINOT" w:cs="Arial"/>
          <w:b/>
          <w:sz w:val="22"/>
          <w:szCs w:val="20"/>
        </w:rPr>
        <w:t>-</w:t>
      </w:r>
      <w:r w:rsidRPr="00AF7ABC">
        <w:rPr>
          <w:rFonts w:ascii="Calibri" w:eastAsia="Times New Roman" w:hAnsi="Calibri" w:cs="Calibri"/>
          <w:b/>
          <w:sz w:val="22"/>
          <w:szCs w:val="20"/>
        </w:rPr>
        <w:t>ретро</w:t>
      </w:r>
      <w:r w:rsidRPr="00AF7ABC">
        <w:rPr>
          <w:rFonts w:ascii="DINOT" w:eastAsia="Times New Roman" w:hAnsi="DINOT" w:cs="DINOT"/>
          <w:b/>
          <w:sz w:val="22"/>
          <w:szCs w:val="20"/>
        </w:rPr>
        <w:t>»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оснащен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атовы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сини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циферблато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. </w:t>
      </w:r>
      <w:r w:rsidR="00D63948" w:rsidRPr="00AF7ABC">
        <w:rPr>
          <w:rFonts w:ascii="Calibri" w:eastAsia="Times New Roman" w:hAnsi="Calibri" w:cs="Calibri"/>
          <w:b/>
          <w:sz w:val="22"/>
          <w:szCs w:val="20"/>
        </w:rPr>
        <w:t>В</w:t>
      </w:r>
      <w:r w:rsidR="00D63948"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="00D63948" w:rsidRPr="00AF7ABC">
        <w:rPr>
          <w:rFonts w:ascii="Calibri" w:eastAsia="Times New Roman" w:hAnsi="Calibri" w:cs="Calibri"/>
          <w:b/>
          <w:sz w:val="22"/>
          <w:szCs w:val="20"/>
        </w:rPr>
        <w:t>сочетании</w:t>
      </w:r>
      <w:r w:rsidR="00D63948"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="00D63948" w:rsidRPr="00AF7ABC">
        <w:rPr>
          <w:rFonts w:ascii="Calibri" w:eastAsia="Times New Roman" w:hAnsi="Calibri" w:cs="Calibri"/>
          <w:b/>
          <w:sz w:val="22"/>
          <w:szCs w:val="20"/>
        </w:rPr>
        <w:t>с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ремешко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синего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цвета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из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асляного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нубука</w:t>
      </w:r>
      <w:r w:rsidR="00D63948"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="00D63948" w:rsidRPr="00AF7ABC">
        <w:rPr>
          <w:rFonts w:ascii="Calibri" w:eastAsia="Times New Roman" w:hAnsi="Calibri" w:cs="Calibri"/>
          <w:b/>
          <w:sz w:val="22"/>
          <w:szCs w:val="20"/>
        </w:rPr>
        <w:t>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духо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отваг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ионеро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авиаци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успеха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которых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ануфактура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сяческ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способствовала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с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начала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истории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окорения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воздушных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просторов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, </w:t>
      </w:r>
      <w:r w:rsidRPr="00AF7ABC">
        <w:rPr>
          <w:rFonts w:ascii="DINOT" w:eastAsia="Times New Roman" w:hAnsi="DINOT" w:cs="DINOT"/>
          <w:b/>
          <w:sz w:val="22"/>
          <w:szCs w:val="20"/>
        </w:rPr>
        <w:t>–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разве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эта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одель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ожет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оставить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кого</w:t>
      </w:r>
      <w:r w:rsidRPr="00AF7ABC">
        <w:rPr>
          <w:rFonts w:ascii="DINOT" w:eastAsia="Times New Roman" w:hAnsi="DINOT" w:cs="Arial"/>
          <w:b/>
          <w:sz w:val="22"/>
          <w:szCs w:val="20"/>
        </w:rPr>
        <w:t>-</w:t>
      </w:r>
      <w:r w:rsidRPr="00AF7ABC">
        <w:rPr>
          <w:rFonts w:ascii="Calibri" w:eastAsia="Times New Roman" w:hAnsi="Calibri" w:cs="Calibri"/>
          <w:b/>
          <w:sz w:val="22"/>
          <w:szCs w:val="20"/>
        </w:rPr>
        <w:t>то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равнодушным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? </w:t>
      </w:r>
    </w:p>
    <w:p w14:paraId="6EDE663C" w14:textId="7B99D32D" w:rsidR="00603585" w:rsidRPr="00AF7ABC" w:rsidRDefault="00603585" w:rsidP="00AF7ABC">
      <w:pPr>
        <w:autoSpaceDE w:val="0"/>
        <w:autoSpaceDN w:val="0"/>
        <w:adjustRightInd w:val="0"/>
        <w:spacing w:after="120" w:line="276" w:lineRule="auto"/>
        <w:jc w:val="center"/>
        <w:rPr>
          <w:rFonts w:ascii="DINOT" w:eastAsia="Times New Roman" w:hAnsi="DINOT" w:cs="Arial"/>
          <w:b/>
          <w:bCs/>
          <w:color w:val="808080" w:themeColor="background1" w:themeShade="80"/>
          <w:sz w:val="22"/>
          <w:szCs w:val="20"/>
        </w:rPr>
      </w:pPr>
      <w:r w:rsidRPr="00AF7ABC">
        <w:rPr>
          <w:rFonts w:ascii="DINOT" w:eastAsia="Times New Roman" w:hAnsi="DINOT" w:cs="Arial"/>
          <w:b/>
          <w:color w:val="808080" w:themeColor="background1" w:themeShade="80"/>
          <w:sz w:val="22"/>
          <w:szCs w:val="20"/>
        </w:rPr>
        <w:t>_________________________________________________________________________</w:t>
      </w:r>
    </w:p>
    <w:p w14:paraId="65050CE5" w14:textId="12BBD04B" w:rsidR="00603585" w:rsidRPr="00AF7ABC" w:rsidRDefault="00C81EFF" w:rsidP="00AF7ABC">
      <w:pPr>
        <w:spacing w:after="240" w:line="276" w:lineRule="auto"/>
        <w:jc w:val="both"/>
        <w:rPr>
          <w:rFonts w:ascii="DINOT" w:eastAsia="Times New Roman" w:hAnsi="DINOT" w:cs="Arial"/>
          <w:sz w:val="22"/>
          <w:szCs w:val="20"/>
          <w:lang w:eastAsia="fr-CH"/>
        </w:rPr>
      </w:pPr>
      <w:r w:rsidRPr="00AF7ABC">
        <w:rPr>
          <w:rFonts w:ascii="Calibri" w:eastAsia="Times New Roman" w:hAnsi="Calibri" w:cs="Calibri"/>
          <w:sz w:val="22"/>
          <w:szCs w:val="20"/>
        </w:rPr>
        <w:t>Благодар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особ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отделк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98282C" w:rsidRPr="00AF7ABC">
        <w:rPr>
          <w:rFonts w:ascii="Calibri" w:eastAsia="Times New Roman" w:hAnsi="Calibri" w:cs="Calibri"/>
          <w:sz w:val="22"/>
          <w:szCs w:val="20"/>
        </w:rPr>
        <w:t>винтажн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атине</w:t>
      </w:r>
      <w:r w:rsidR="0098282C" w:rsidRPr="00AF7ABC">
        <w:rPr>
          <w:rFonts w:ascii="DINOT" w:eastAsia="Times New Roman" w:hAnsi="DINOT" w:cs="Arial"/>
          <w:sz w:val="22"/>
          <w:szCs w:val="20"/>
        </w:rPr>
        <w:t>,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ова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модель</w:t>
      </w:r>
      <w:r w:rsidRPr="00AF7ABC">
        <w:rPr>
          <w:rFonts w:ascii="DINOT" w:eastAsia="Times New Roman" w:hAnsi="DINOT" w:cs="Arial"/>
          <w:sz w:val="22"/>
          <w:szCs w:val="20"/>
        </w:rPr>
        <w:t xml:space="preserve"> Pilot Extra Special Chronograph </w:t>
      </w:r>
      <w:r w:rsidRPr="00AF7ABC">
        <w:rPr>
          <w:rFonts w:ascii="Calibri" w:eastAsia="Times New Roman" w:hAnsi="Calibri" w:cs="Calibri"/>
          <w:sz w:val="22"/>
          <w:szCs w:val="20"/>
        </w:rPr>
        <w:t>неизменно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ссоциируетс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богат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сторие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виации</w:t>
      </w:r>
      <w:r w:rsidRPr="00AF7ABC">
        <w:rPr>
          <w:rFonts w:ascii="DINOT" w:eastAsia="Times New Roman" w:hAnsi="DINOT" w:cs="Arial"/>
          <w:sz w:val="22"/>
          <w:szCs w:val="20"/>
        </w:rPr>
        <w:t xml:space="preserve">. </w:t>
      </w:r>
      <w:r w:rsidRPr="00AF7ABC">
        <w:rPr>
          <w:rFonts w:ascii="Calibri" w:eastAsia="Times New Roman" w:hAnsi="Calibri" w:cs="Calibri"/>
          <w:sz w:val="22"/>
          <w:szCs w:val="20"/>
        </w:rPr>
        <w:t>Потомок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ысокоточных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чрезвычайно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дежных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бортовых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нструментов</w:t>
      </w:r>
      <w:r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z w:val="22"/>
          <w:szCs w:val="20"/>
        </w:rPr>
        <w:t>разработанных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марк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Zenith </w:t>
      </w:r>
      <w:r w:rsidRPr="00AF7ABC">
        <w:rPr>
          <w:rFonts w:ascii="Calibri" w:eastAsia="Times New Roman" w:hAnsi="Calibri" w:cs="Calibri"/>
          <w:sz w:val="22"/>
          <w:szCs w:val="20"/>
        </w:rPr>
        <w:t>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годы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тановлени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виации</w:t>
      </w:r>
      <w:r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z w:val="22"/>
          <w:szCs w:val="20"/>
        </w:rPr>
        <w:t>это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хронограф</w:t>
      </w:r>
      <w:r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z w:val="22"/>
          <w:szCs w:val="20"/>
        </w:rPr>
        <w:t>сочетающи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дежн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бронзов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корпус</w:t>
      </w:r>
      <w:r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z w:val="22"/>
          <w:szCs w:val="20"/>
        </w:rPr>
        <w:t>высокочастотн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часов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механизм</w:t>
      </w:r>
      <w:r w:rsidRPr="00AF7ABC">
        <w:rPr>
          <w:rFonts w:ascii="DINOT" w:eastAsia="Times New Roman" w:hAnsi="DINOT" w:cs="Arial"/>
          <w:sz w:val="22"/>
          <w:szCs w:val="20"/>
        </w:rPr>
        <w:t xml:space="preserve"> El Primero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ини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цифербла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рабски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цифра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98282C" w:rsidRPr="00AF7ABC">
        <w:rPr>
          <w:rFonts w:ascii="Calibri" w:eastAsia="Times New Roman" w:hAnsi="Calibri" w:cs="Calibri"/>
          <w:sz w:val="22"/>
          <w:szCs w:val="20"/>
        </w:rPr>
        <w:t>в</w:t>
      </w:r>
      <w:r w:rsidR="0098282C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98282C" w:rsidRPr="00AF7ABC">
        <w:rPr>
          <w:rFonts w:ascii="Calibri" w:eastAsia="Times New Roman" w:hAnsi="Calibri" w:cs="Calibri"/>
          <w:sz w:val="22"/>
          <w:szCs w:val="20"/>
        </w:rPr>
        <w:t>белом</w:t>
      </w:r>
      <w:r w:rsidR="0098282C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98282C" w:rsidRPr="00AF7ABC">
        <w:rPr>
          <w:rFonts w:ascii="Calibri" w:eastAsia="Times New Roman" w:hAnsi="Calibri" w:cs="Calibri"/>
          <w:sz w:val="22"/>
          <w:szCs w:val="20"/>
        </w:rPr>
        <w:t>цвете</w:t>
      </w:r>
      <w:r w:rsidRPr="00AF7ABC">
        <w:rPr>
          <w:rFonts w:ascii="DINOT" w:eastAsia="Times New Roman" w:hAnsi="DINOT" w:cs="Arial"/>
          <w:sz w:val="22"/>
          <w:szCs w:val="20"/>
        </w:rPr>
        <w:t xml:space="preserve"> (</w:t>
      </w:r>
      <w:r w:rsidRPr="00AF7ABC">
        <w:rPr>
          <w:rFonts w:ascii="Calibri" w:eastAsia="Times New Roman" w:hAnsi="Calibri" w:cs="Calibri"/>
          <w:sz w:val="22"/>
          <w:szCs w:val="20"/>
        </w:rPr>
        <w:t>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темнот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ветящим</w:t>
      </w:r>
      <w:r w:rsidR="00CF6CC4"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Calibri" w:eastAsia="Times New Roman" w:hAnsi="Calibri" w:cs="Calibri"/>
          <w:sz w:val="22"/>
          <w:szCs w:val="20"/>
        </w:rPr>
        <w:t>с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зеленым</w:t>
      </w:r>
      <w:r w:rsidRPr="00AF7ABC">
        <w:rPr>
          <w:rFonts w:ascii="DINOT" w:eastAsia="Times New Roman" w:hAnsi="DINOT" w:cs="Arial"/>
          <w:sz w:val="22"/>
          <w:szCs w:val="20"/>
        </w:rPr>
        <w:t>)</w:t>
      </w:r>
      <w:r w:rsidR="00CF6CC4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CF6CC4" w:rsidRPr="00AF7ABC">
        <w:rPr>
          <w:rFonts w:ascii="Calibri" w:eastAsia="Times New Roman" w:hAnsi="Calibri" w:cs="Calibri"/>
          <w:sz w:val="22"/>
          <w:szCs w:val="20"/>
        </w:rPr>
        <w:t>с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люминесцентны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окрытием</w:t>
      </w:r>
      <w:r w:rsidRPr="00AF7ABC">
        <w:rPr>
          <w:rFonts w:ascii="DINOT" w:eastAsia="Times New Roman" w:hAnsi="DINOT" w:cs="Arial"/>
          <w:sz w:val="22"/>
          <w:szCs w:val="20"/>
        </w:rPr>
        <w:t xml:space="preserve"> SLN, </w:t>
      </w:r>
      <w:r w:rsidRPr="00AF7ABC">
        <w:rPr>
          <w:rFonts w:ascii="Calibri" w:eastAsia="Times New Roman" w:hAnsi="Calibri" w:cs="Calibri"/>
          <w:sz w:val="22"/>
          <w:szCs w:val="20"/>
        </w:rPr>
        <w:t>по</w:t>
      </w:r>
      <w:r w:rsidRPr="00AF7ABC">
        <w:rPr>
          <w:rFonts w:ascii="DINOT" w:eastAsia="Times New Roman" w:hAnsi="DINOT" w:cs="Arial"/>
          <w:sz w:val="22"/>
          <w:szCs w:val="20"/>
        </w:rPr>
        <w:t>-</w:t>
      </w:r>
      <w:r w:rsidRPr="00AF7ABC">
        <w:rPr>
          <w:rFonts w:ascii="Calibri" w:eastAsia="Times New Roman" w:hAnsi="Calibri" w:cs="Calibri"/>
          <w:sz w:val="22"/>
          <w:szCs w:val="20"/>
        </w:rPr>
        <w:t>новому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раскрывае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ущность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9E4C39" w:rsidRPr="00AF7ABC">
        <w:rPr>
          <w:rFonts w:ascii="Calibri" w:eastAsia="Times New Roman" w:hAnsi="Calibri" w:cs="Calibri"/>
          <w:sz w:val="22"/>
          <w:szCs w:val="20"/>
        </w:rPr>
        <w:t>легендарных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часо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л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виаторов</w:t>
      </w:r>
      <w:r w:rsidRPr="00AF7ABC">
        <w:rPr>
          <w:rFonts w:ascii="DINOT" w:eastAsia="Times New Roman" w:hAnsi="DINOT" w:cs="Arial"/>
          <w:sz w:val="22"/>
          <w:szCs w:val="20"/>
        </w:rPr>
        <w:t>.</w:t>
      </w:r>
    </w:p>
    <w:p w14:paraId="0DCCAC33" w14:textId="77777777" w:rsidR="00603585" w:rsidRPr="00AF7ABC" w:rsidRDefault="00603585" w:rsidP="00AF7ABC">
      <w:pPr>
        <w:spacing w:after="120" w:line="276" w:lineRule="auto"/>
        <w:jc w:val="both"/>
        <w:rPr>
          <w:rFonts w:ascii="DINOT" w:eastAsia="Times New Roman" w:hAnsi="DINOT" w:cs="Arial"/>
          <w:b/>
          <w:sz w:val="22"/>
          <w:szCs w:val="20"/>
          <w:lang w:eastAsia="fr-CH"/>
        </w:rPr>
      </w:pPr>
      <w:r w:rsidRPr="00AF7ABC">
        <w:rPr>
          <w:rFonts w:ascii="Calibri" w:eastAsia="Times New Roman" w:hAnsi="Calibri" w:cs="Calibri"/>
          <w:b/>
          <w:sz w:val="22"/>
          <w:szCs w:val="20"/>
        </w:rPr>
        <w:t>Бронзовы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фюзеляж</w:t>
      </w:r>
    </w:p>
    <w:p w14:paraId="7FF6CF6E" w14:textId="7D39131E" w:rsidR="00603585" w:rsidRPr="00AF7ABC" w:rsidRDefault="00603585" w:rsidP="00AF7ABC">
      <w:pPr>
        <w:spacing w:after="240" w:line="276" w:lineRule="auto"/>
        <w:jc w:val="both"/>
        <w:rPr>
          <w:rFonts w:ascii="DINOT" w:eastAsia="Times New Roman" w:hAnsi="DINOT" w:cs="Arial"/>
          <w:sz w:val="22"/>
          <w:szCs w:val="20"/>
          <w:lang w:eastAsia="fr-CH"/>
        </w:rPr>
      </w:pPr>
      <w:r w:rsidRPr="00AF7ABC">
        <w:rPr>
          <w:rFonts w:ascii="Calibri" w:eastAsia="Times New Roman" w:hAnsi="Calibri" w:cs="Calibri"/>
          <w:sz w:val="22"/>
          <w:szCs w:val="20"/>
        </w:rPr>
        <w:t>Увеличенн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испле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люминесцентны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окрытие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л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илучше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читываемост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оказани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заключен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бронзов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45-</w:t>
      </w:r>
      <w:r w:rsidRPr="00AF7ABC">
        <w:rPr>
          <w:rFonts w:ascii="Calibri" w:eastAsia="Times New Roman" w:hAnsi="Calibri" w:cs="Calibri"/>
          <w:sz w:val="22"/>
          <w:szCs w:val="20"/>
        </w:rPr>
        <w:t>миллиметров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корпус</w:t>
      </w:r>
      <w:r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z w:val="22"/>
          <w:szCs w:val="20"/>
        </w:rPr>
        <w:t>дополненн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крупн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заводн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головк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рифлены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кнопка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z w:val="22"/>
          <w:szCs w:val="20"/>
        </w:rPr>
        <w:t>позволяющи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корректировать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стройк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ерчатках</w:t>
      </w:r>
      <w:r w:rsidRPr="00AF7ABC">
        <w:rPr>
          <w:rFonts w:ascii="DINOT" w:eastAsia="Times New Roman" w:hAnsi="DINOT" w:cs="Arial"/>
          <w:sz w:val="22"/>
          <w:szCs w:val="20"/>
        </w:rPr>
        <w:t xml:space="preserve">. </w:t>
      </w:r>
      <w:r w:rsidRPr="00AF7ABC">
        <w:rPr>
          <w:rFonts w:ascii="Calibri" w:eastAsia="Times New Roman" w:hAnsi="Calibri" w:cs="Calibri"/>
          <w:sz w:val="22"/>
          <w:szCs w:val="20"/>
        </w:rPr>
        <w:t>Материал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корпуса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обладае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ысок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устойчивостью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нтимагнитны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войства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о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ремене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риобретае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эффектны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интажны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черты</w:t>
      </w:r>
      <w:r w:rsidRPr="00AF7ABC">
        <w:rPr>
          <w:rFonts w:ascii="DINOT" w:eastAsia="Times New Roman" w:hAnsi="DINOT" w:cs="Arial"/>
          <w:sz w:val="22"/>
          <w:szCs w:val="20"/>
        </w:rPr>
        <w:t>.</w:t>
      </w:r>
    </w:p>
    <w:p w14:paraId="3A80A3ED" w14:textId="4A3293C1" w:rsidR="00603585" w:rsidRPr="00AF7ABC" w:rsidRDefault="00603585" w:rsidP="00AF7ABC">
      <w:pPr>
        <w:spacing w:after="240" w:line="276" w:lineRule="auto"/>
        <w:jc w:val="both"/>
        <w:rPr>
          <w:rFonts w:ascii="DINOT" w:eastAsia="Times New Roman" w:hAnsi="DINOT" w:cs="Arial"/>
          <w:sz w:val="22"/>
          <w:szCs w:val="20"/>
          <w:lang w:eastAsia="fr-CH"/>
        </w:rPr>
      </w:pPr>
      <w:r w:rsidRPr="00AF7ABC">
        <w:rPr>
          <w:rFonts w:ascii="Calibri" w:eastAsia="Times New Roman" w:hAnsi="Calibri" w:cs="Calibri"/>
          <w:sz w:val="22"/>
          <w:szCs w:val="20"/>
        </w:rPr>
        <w:t>Под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округлы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апфировы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текло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расположен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матовы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ини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цифербла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оригинальны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крупны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рабски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цифра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з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рямоугольнико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белого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цвета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окрытием</w:t>
      </w:r>
      <w:r w:rsidRPr="00AF7ABC">
        <w:rPr>
          <w:rFonts w:ascii="DINOT" w:eastAsia="Times New Roman" w:hAnsi="DINOT" w:cs="Arial"/>
          <w:sz w:val="22"/>
          <w:szCs w:val="20"/>
        </w:rPr>
        <w:t xml:space="preserve"> Super-LumiNova</w:t>
      </w:r>
      <w:r w:rsidRPr="00AF7ABC">
        <w:rPr>
          <w:rFonts w:ascii="DINOT" w:eastAsia="Times New Roman" w:hAnsi="DINOT" w:cs="Arial"/>
          <w:sz w:val="22"/>
          <w:szCs w:val="20"/>
          <w:vertAlign w:val="superscript"/>
        </w:rPr>
        <w:t>®</w:t>
      </w:r>
      <w:r w:rsidRPr="00AF7ABC">
        <w:rPr>
          <w:rFonts w:ascii="DINOT" w:eastAsia="Times New Roman" w:hAnsi="DINOT" w:cs="Arial"/>
          <w:sz w:val="22"/>
          <w:szCs w:val="20"/>
        </w:rPr>
        <w:t xml:space="preserve"> SLN C1, </w:t>
      </w:r>
      <w:r w:rsidRPr="00AF7ABC">
        <w:rPr>
          <w:rFonts w:ascii="Calibri" w:eastAsia="Times New Roman" w:hAnsi="Calibri" w:cs="Calibri"/>
          <w:sz w:val="22"/>
          <w:szCs w:val="20"/>
        </w:rPr>
        <w:t>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темнот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ающи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мягко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зелено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вечение</w:t>
      </w:r>
      <w:r w:rsidRPr="00AF7ABC">
        <w:rPr>
          <w:rFonts w:ascii="DINOT" w:eastAsia="Times New Roman" w:hAnsi="DINOT" w:cs="Arial"/>
          <w:sz w:val="22"/>
          <w:szCs w:val="20"/>
        </w:rPr>
        <w:t xml:space="preserve">. </w:t>
      </w:r>
      <w:r w:rsidRPr="00AF7ABC">
        <w:rPr>
          <w:rFonts w:ascii="Calibri" w:eastAsia="Times New Roman" w:hAnsi="Calibri" w:cs="Calibri"/>
          <w:sz w:val="22"/>
          <w:szCs w:val="20"/>
        </w:rPr>
        <w:t>Фацетированны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трелк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золоты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пыление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кользя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д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тильны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циферблато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вум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четчикам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минутн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шкал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тиле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DINOT" w:eastAsia="Times New Roman" w:hAnsi="DINOT" w:cs="DINOT"/>
          <w:sz w:val="22"/>
          <w:szCs w:val="20"/>
        </w:rPr>
        <w:t>«</w:t>
      </w:r>
      <w:r w:rsidRPr="00AF7ABC">
        <w:rPr>
          <w:rFonts w:ascii="Calibri" w:eastAsia="Times New Roman" w:hAnsi="Calibri" w:cs="Calibri"/>
          <w:sz w:val="22"/>
          <w:szCs w:val="20"/>
        </w:rPr>
        <w:t>железна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орога</w:t>
      </w:r>
      <w:r w:rsidRPr="00AF7ABC">
        <w:rPr>
          <w:rFonts w:ascii="DINOT" w:eastAsia="Times New Roman" w:hAnsi="DINOT" w:cs="DINOT"/>
          <w:sz w:val="22"/>
          <w:szCs w:val="20"/>
        </w:rPr>
        <w:t>»</w:t>
      </w:r>
      <w:r w:rsidRPr="00AF7ABC">
        <w:rPr>
          <w:rFonts w:ascii="DINOT" w:eastAsia="Times New Roman" w:hAnsi="DINOT" w:cs="Arial"/>
          <w:sz w:val="22"/>
          <w:szCs w:val="20"/>
        </w:rPr>
        <w:t xml:space="preserve">. </w:t>
      </w:r>
      <w:r w:rsidRPr="00AF7ABC">
        <w:rPr>
          <w:rFonts w:ascii="Calibri" w:eastAsia="Times New Roman" w:hAnsi="Calibri" w:cs="Calibri"/>
          <w:sz w:val="22"/>
          <w:szCs w:val="20"/>
        </w:rPr>
        <w:t>Надпис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DINOT" w:eastAsia="Times New Roman" w:hAnsi="DINOT" w:cs="DINOT"/>
          <w:sz w:val="22"/>
          <w:szCs w:val="20"/>
        </w:rPr>
        <w:t>«</w:t>
      </w:r>
      <w:r w:rsidRPr="00AF7ABC">
        <w:rPr>
          <w:rFonts w:ascii="DINOT" w:eastAsia="Times New Roman" w:hAnsi="DINOT" w:cs="Arial"/>
          <w:sz w:val="22"/>
          <w:szCs w:val="20"/>
        </w:rPr>
        <w:t>Montre d</w:t>
      </w:r>
      <w:r w:rsidRPr="00AF7ABC">
        <w:rPr>
          <w:rFonts w:ascii="DINOT" w:eastAsia="Times New Roman" w:hAnsi="DINOT" w:cs="DINOT"/>
          <w:sz w:val="22"/>
          <w:szCs w:val="20"/>
        </w:rPr>
        <w:t>’</w:t>
      </w:r>
      <w:r w:rsidRPr="00AF7ABC">
        <w:rPr>
          <w:rFonts w:ascii="DINOT" w:eastAsia="Times New Roman" w:hAnsi="DINOT" w:cs="Arial"/>
          <w:sz w:val="22"/>
          <w:szCs w:val="20"/>
        </w:rPr>
        <w:t>A</w:t>
      </w:r>
      <w:r w:rsidRPr="00AF7ABC">
        <w:rPr>
          <w:rFonts w:ascii="DINOT" w:eastAsia="Times New Roman" w:hAnsi="DINOT" w:cs="DINOT"/>
          <w:sz w:val="22"/>
          <w:szCs w:val="20"/>
        </w:rPr>
        <w:t>é</w:t>
      </w:r>
      <w:r w:rsidRPr="00AF7ABC">
        <w:rPr>
          <w:rFonts w:ascii="DINOT" w:eastAsia="Times New Roman" w:hAnsi="DINOT" w:cs="Arial"/>
          <w:sz w:val="22"/>
          <w:szCs w:val="20"/>
        </w:rPr>
        <w:t>ronef</w:t>
      </w:r>
      <w:r w:rsidRPr="00AF7ABC">
        <w:rPr>
          <w:rFonts w:ascii="DINOT" w:eastAsia="Times New Roman" w:hAnsi="DINOT" w:cs="DINOT"/>
          <w:sz w:val="22"/>
          <w:szCs w:val="20"/>
        </w:rPr>
        <w:t>»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DINOT" w:eastAsia="Times New Roman" w:hAnsi="DINOT" w:cs="DINOT"/>
          <w:sz w:val="22"/>
          <w:szCs w:val="20"/>
        </w:rPr>
        <w:t>«</w:t>
      </w:r>
      <w:r w:rsidRPr="00AF7ABC">
        <w:rPr>
          <w:rFonts w:ascii="DINOT" w:eastAsia="Times New Roman" w:hAnsi="DINOT" w:cs="Arial"/>
          <w:sz w:val="22"/>
          <w:szCs w:val="20"/>
        </w:rPr>
        <w:t>Pilot</w:t>
      </w:r>
      <w:r w:rsidRPr="00AF7ABC">
        <w:rPr>
          <w:rFonts w:ascii="DINOT" w:eastAsia="Times New Roman" w:hAnsi="DINOT" w:cs="DINOT"/>
          <w:sz w:val="22"/>
          <w:szCs w:val="20"/>
        </w:rPr>
        <w:t>»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служат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поминанием</w:t>
      </w:r>
      <w:r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z w:val="22"/>
          <w:szCs w:val="20"/>
        </w:rPr>
        <w:t>что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мануфактура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являетс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одним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з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ервых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производителе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ысотомеро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бортовых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часов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ля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гражданск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и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военной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виации</w:t>
      </w:r>
      <w:r w:rsidRPr="00AF7ABC">
        <w:rPr>
          <w:rFonts w:ascii="DINOT" w:eastAsia="Times New Roman" w:hAnsi="DINOT" w:cs="Arial"/>
          <w:sz w:val="22"/>
          <w:szCs w:val="20"/>
        </w:rPr>
        <w:t xml:space="preserve">. </w:t>
      </w:r>
    </w:p>
    <w:p w14:paraId="529105CF" w14:textId="77777777" w:rsidR="00E82301" w:rsidRDefault="00E82301">
      <w:pPr>
        <w:rPr>
          <w:rFonts w:ascii="Calibri" w:eastAsia="Times New Roman" w:hAnsi="Calibri" w:cs="Calibri"/>
          <w:b/>
          <w:sz w:val="22"/>
          <w:szCs w:val="20"/>
        </w:rPr>
      </w:pPr>
      <w:r>
        <w:rPr>
          <w:rFonts w:ascii="Calibri" w:eastAsia="Times New Roman" w:hAnsi="Calibri" w:cs="Calibri"/>
          <w:b/>
          <w:sz w:val="22"/>
          <w:szCs w:val="20"/>
        </w:rPr>
        <w:br w:type="page"/>
      </w:r>
    </w:p>
    <w:p w14:paraId="1C05488D" w14:textId="77777777" w:rsidR="00E82301" w:rsidRDefault="00E82301" w:rsidP="00AF7ABC">
      <w:pPr>
        <w:spacing w:after="120" w:line="276" w:lineRule="auto"/>
        <w:jc w:val="both"/>
        <w:rPr>
          <w:rFonts w:ascii="Calibri" w:eastAsia="Times New Roman" w:hAnsi="Calibri" w:cs="Calibri"/>
          <w:b/>
          <w:sz w:val="22"/>
          <w:szCs w:val="20"/>
        </w:rPr>
      </w:pPr>
    </w:p>
    <w:p w14:paraId="1A3CF071" w14:textId="77777777" w:rsidR="00E82301" w:rsidRDefault="00E82301" w:rsidP="00AF7ABC">
      <w:pPr>
        <w:spacing w:after="120" w:line="276" w:lineRule="auto"/>
        <w:jc w:val="both"/>
        <w:rPr>
          <w:rFonts w:ascii="Calibri" w:eastAsia="Times New Roman" w:hAnsi="Calibri" w:cs="Calibri"/>
          <w:b/>
          <w:sz w:val="22"/>
          <w:szCs w:val="20"/>
        </w:rPr>
      </w:pPr>
    </w:p>
    <w:p w14:paraId="741D8367" w14:textId="11BCFCDA" w:rsidR="00603585" w:rsidRPr="00AF7ABC" w:rsidRDefault="00603585" w:rsidP="00AF7ABC">
      <w:pPr>
        <w:spacing w:after="120" w:line="276" w:lineRule="auto"/>
        <w:jc w:val="both"/>
        <w:rPr>
          <w:rFonts w:ascii="DINOT" w:eastAsia="Times New Roman" w:hAnsi="DINOT" w:cs="Arial"/>
          <w:b/>
          <w:sz w:val="22"/>
          <w:szCs w:val="20"/>
          <w:lang w:eastAsia="fr-CH"/>
        </w:rPr>
      </w:pPr>
      <w:r w:rsidRPr="00AF7ABC">
        <w:rPr>
          <w:rFonts w:ascii="Calibri" w:eastAsia="Times New Roman" w:hAnsi="Calibri" w:cs="Calibri"/>
          <w:b/>
          <w:sz w:val="22"/>
          <w:szCs w:val="20"/>
        </w:rPr>
        <w:t>Впечатляющий</w:t>
      </w:r>
      <w:r w:rsidRPr="00AF7ABC">
        <w:rPr>
          <w:rFonts w:ascii="DINOT" w:eastAsia="Times New Roman" w:hAnsi="DINOT" w:cs="Arial"/>
          <w:b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b/>
          <w:sz w:val="22"/>
          <w:szCs w:val="20"/>
        </w:rPr>
        <w:t>механизм</w:t>
      </w:r>
    </w:p>
    <w:p w14:paraId="4F0634D2" w14:textId="78C9B34A" w:rsidR="00EC5860" w:rsidRPr="00E82301" w:rsidRDefault="00603585" w:rsidP="00AF7ABC">
      <w:pPr>
        <w:spacing w:after="240" w:line="276" w:lineRule="auto"/>
        <w:jc w:val="both"/>
        <w:rPr>
          <w:rFonts w:asciiTheme="minorHAnsi" w:eastAsia="Times New Roman" w:hAnsiTheme="minorHAnsi" w:cs="Arial"/>
          <w:spacing w:val="-6"/>
          <w:sz w:val="22"/>
          <w:szCs w:val="20"/>
        </w:rPr>
      </w:pPr>
      <w:r w:rsidRPr="00AF7ABC">
        <w:rPr>
          <w:rFonts w:ascii="Calibri" w:eastAsia="Times New Roman" w:hAnsi="Calibri" w:cs="Calibri"/>
          <w:spacing w:val="-6"/>
          <w:sz w:val="22"/>
          <w:szCs w:val="20"/>
        </w:rPr>
        <w:t>В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ердце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бронзового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корпус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расположен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часов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механиз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широко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известны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вое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безупречн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точностью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: El Primero Calibre 4069. </w:t>
      </w:r>
      <w:bookmarkStart w:id="0" w:name="_Hlk506547965"/>
      <w:r w:rsidRPr="00AF7ABC">
        <w:rPr>
          <w:rFonts w:ascii="Calibri" w:eastAsia="Times New Roman" w:hAnsi="Calibri" w:cs="Calibri"/>
          <w:spacing w:val="-6"/>
          <w:sz w:val="22"/>
          <w:szCs w:val="20"/>
        </w:rPr>
        <w:t>Высокочастотны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часов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механиз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хронограф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колонны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колесо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относится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к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амы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точны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в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мире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хронографа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ерийного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производств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разработанны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</w:p>
    <w:p w14:paraId="6C6BE649" w14:textId="32D27604" w:rsidR="009B4A8B" w:rsidRPr="00AF7ABC" w:rsidRDefault="00603585" w:rsidP="00AF7ABC">
      <w:pPr>
        <w:spacing w:after="240" w:line="276" w:lineRule="auto"/>
        <w:jc w:val="both"/>
        <w:rPr>
          <w:rFonts w:ascii="DINOT" w:eastAsia="Times New Roman" w:hAnsi="DINOT" w:cs="Arial"/>
          <w:spacing w:val="-6"/>
          <w:sz w:val="22"/>
          <w:szCs w:val="20"/>
        </w:rPr>
      </w:pPr>
      <w:r w:rsidRPr="00AF7ABC">
        <w:rPr>
          <w:rFonts w:ascii="Calibri" w:eastAsia="Times New Roman" w:hAnsi="Calibri" w:cs="Calibri"/>
          <w:spacing w:val="-6"/>
          <w:sz w:val="22"/>
          <w:szCs w:val="20"/>
        </w:rPr>
        <w:t>марк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Zenith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и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представленным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в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1969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году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>.</w:t>
      </w:r>
      <w:bookmarkEnd w:id="0"/>
      <w:r w:rsidRPr="00AF7ABC">
        <w:rPr>
          <w:rFonts w:ascii="Calibri" w:eastAsia="Times New Roman" w:hAnsi="Calibri" w:cs="Calibri"/>
          <w:spacing w:val="-6"/>
          <w:sz w:val="22"/>
          <w:szCs w:val="20"/>
        </w:rPr>
        <w:t>Частот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колебани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5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Гц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обеспечивает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работу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четчик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одн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десят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доли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екунды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центральных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часов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и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минутн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трелок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мал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екундно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стрелки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и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функций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хронограф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,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также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запас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хода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 xml:space="preserve"> 50 </w:t>
      </w:r>
      <w:r w:rsidRPr="00AF7ABC">
        <w:rPr>
          <w:rFonts w:ascii="Calibri" w:eastAsia="Times New Roman" w:hAnsi="Calibri" w:cs="Calibri"/>
          <w:spacing w:val="-6"/>
          <w:sz w:val="22"/>
          <w:szCs w:val="20"/>
        </w:rPr>
        <w:t>часов</w:t>
      </w:r>
      <w:r w:rsidRPr="00AF7ABC">
        <w:rPr>
          <w:rFonts w:ascii="DINOT" w:eastAsia="Times New Roman" w:hAnsi="DINOT" w:cs="Arial"/>
          <w:spacing w:val="-6"/>
          <w:sz w:val="22"/>
          <w:szCs w:val="20"/>
        </w:rPr>
        <w:t>.</w:t>
      </w:r>
    </w:p>
    <w:p w14:paraId="732FBC97" w14:textId="3C0FD777" w:rsidR="00603585" w:rsidRPr="00AF7ABC" w:rsidRDefault="001A3FA8" w:rsidP="00AF7ABC">
      <w:pPr>
        <w:spacing w:after="240" w:line="276" w:lineRule="auto"/>
        <w:jc w:val="both"/>
        <w:rPr>
          <w:rFonts w:ascii="DINOT" w:eastAsia="Times New Roman" w:hAnsi="DINOT" w:cs="Arial"/>
          <w:sz w:val="22"/>
          <w:szCs w:val="20"/>
        </w:rPr>
      </w:pPr>
      <w:r w:rsidRPr="00AF7ABC">
        <w:rPr>
          <w:rFonts w:ascii="Calibri" w:eastAsia="Times New Roman" w:hAnsi="Calibri" w:cs="Calibri"/>
          <w:sz w:val="22"/>
          <w:szCs w:val="20"/>
        </w:rPr>
        <w:t>Чтобы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отдать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дань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авиационному</w:t>
      </w:r>
      <w:r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наследию</w:t>
      </w:r>
      <w:r w:rsidRPr="00AF7ABC">
        <w:rPr>
          <w:rFonts w:ascii="DINOT" w:eastAsia="Times New Roman" w:hAnsi="DINOT" w:cs="Arial"/>
          <w:sz w:val="22"/>
          <w:szCs w:val="20"/>
        </w:rPr>
        <w:t>,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н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задней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крышке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корпус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из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чистого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титан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изображен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самолет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н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котором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в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1909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году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Луи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Блерио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пересек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Ла</w:t>
      </w:r>
      <w:r w:rsidR="00603585" w:rsidRPr="00AF7ABC">
        <w:rPr>
          <w:rFonts w:ascii="DINOT" w:eastAsia="Times New Roman" w:hAnsi="DINOT" w:cs="Arial"/>
          <w:sz w:val="22"/>
          <w:szCs w:val="20"/>
        </w:rPr>
        <w:t>-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Манш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с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Pr="00AF7ABC">
        <w:rPr>
          <w:rFonts w:ascii="Calibri" w:eastAsia="Times New Roman" w:hAnsi="Calibri" w:cs="Calibri"/>
          <w:sz w:val="22"/>
          <w:szCs w:val="20"/>
        </w:rPr>
        <w:t>часами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Zenith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н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запястье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также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логотип</w:t>
      </w:r>
      <w:r w:rsidR="007B1BCE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7B1BCE" w:rsidRPr="00AF7ABC">
        <w:rPr>
          <w:rFonts w:ascii="DINOT" w:hAnsi="DINOT" w:cs="Arial"/>
          <w:color w:val="84888B"/>
          <w:sz w:val="22"/>
          <w:szCs w:val="20"/>
          <w:shd w:val="clear" w:color="auto" w:fill="FFFFFF"/>
        </w:rPr>
        <w:t>«Zenith Flying Instruments»</w:t>
      </w:r>
      <w:r w:rsidR="00603585" w:rsidRPr="00AF7ABC">
        <w:rPr>
          <w:rFonts w:ascii="DINOT" w:eastAsia="Times New Roman" w:hAnsi="DINOT" w:cs="Arial"/>
          <w:sz w:val="22"/>
          <w:szCs w:val="20"/>
        </w:rPr>
        <w:t>,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дополненный</w:t>
      </w:r>
      <w:r w:rsidR="007B1BCE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мотивом</w:t>
      </w:r>
      <w:r w:rsidR="007B1BCE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в</w:t>
      </w:r>
      <w:r w:rsidR="007B1BCE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стиле</w:t>
      </w:r>
      <w:r w:rsidR="007B1BCE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фюзеляж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самолета</w:t>
      </w:r>
      <w:r w:rsidR="007B1BCE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легендарн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ого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французск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ого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7B1BCE" w:rsidRPr="00AF7ABC">
        <w:rPr>
          <w:rFonts w:ascii="Calibri" w:eastAsia="Times New Roman" w:hAnsi="Calibri" w:cs="Calibri"/>
          <w:sz w:val="22"/>
          <w:szCs w:val="20"/>
        </w:rPr>
        <w:t>пилот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.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Эти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часы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Pilot Extra Special,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созданные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для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новых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открытий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,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дополнены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ремешком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синего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цвет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из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масляного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нубук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и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классической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застежкой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из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титан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.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Эффектные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и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красивые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DINOT" w:eastAsia="Times New Roman" w:hAnsi="DINOT" w:cs="DINOT"/>
          <w:sz w:val="22"/>
          <w:szCs w:val="20"/>
        </w:rPr>
        <w:t>–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часы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высокого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 </w:t>
      </w:r>
      <w:r w:rsidR="00603585" w:rsidRPr="00AF7ABC">
        <w:rPr>
          <w:rFonts w:ascii="Calibri" w:eastAsia="Times New Roman" w:hAnsi="Calibri" w:cs="Calibri"/>
          <w:sz w:val="22"/>
          <w:szCs w:val="20"/>
        </w:rPr>
        <w:t>полета</w:t>
      </w:r>
      <w:r w:rsidR="00603585" w:rsidRPr="00AF7ABC">
        <w:rPr>
          <w:rFonts w:ascii="DINOT" w:eastAsia="Times New Roman" w:hAnsi="DINOT" w:cs="Arial"/>
          <w:sz w:val="22"/>
          <w:szCs w:val="20"/>
        </w:rPr>
        <w:t xml:space="preserve">. </w:t>
      </w:r>
    </w:p>
    <w:p w14:paraId="426A9BB3" w14:textId="4FEEF37B" w:rsidR="00E8473F" w:rsidRPr="00213191" w:rsidRDefault="005E035E" w:rsidP="00E8473F">
      <w:pPr>
        <w:rPr>
          <w:rFonts w:ascii="DINOT" w:eastAsia="Times New Roman" w:hAnsi="DINOT" w:cs="Arial"/>
          <w:color w:val="000000"/>
          <w:sz w:val="20"/>
          <w:szCs w:val="20"/>
          <w:bdr w:val="none" w:sz="0" w:space="0" w:color="auto"/>
          <w:lang w:eastAsia="fr-FR"/>
        </w:rPr>
      </w:pPr>
      <w:r w:rsidRPr="00213191">
        <w:rPr>
          <w:rFonts w:ascii="DINOT" w:hAnsi="DINOT" w:cs="Arial"/>
          <w:color w:val="000000"/>
          <w:sz w:val="20"/>
          <w:szCs w:val="20"/>
          <w:bdr w:val="none" w:sz="0" w:space="0" w:color="auto"/>
        </w:rPr>
        <w:br w:type="page"/>
      </w:r>
      <w:r w:rsidRPr="00213191">
        <w:rPr>
          <w:rFonts w:ascii="DINOT" w:hAnsi="DINOT" w:cs="Arial"/>
          <w:color w:val="000000"/>
          <w:sz w:val="20"/>
          <w:szCs w:val="20"/>
          <w:bdr w:val="none" w:sz="0" w:space="0" w:color="auto"/>
        </w:rPr>
        <w:lastRenderedPageBreak/>
        <w:br/>
      </w:r>
    </w:p>
    <w:p w14:paraId="683F723A" w14:textId="35D84831" w:rsidR="009700EB" w:rsidRPr="00213191" w:rsidRDefault="009700EB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781425E4" w14:textId="4C1EE104" w:rsidR="00213191" w:rsidRPr="000F1434" w:rsidRDefault="00213191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Theme="minorHAnsi" w:hAnsiTheme="minorHAnsi" w:cs="Arial"/>
          <w:b/>
          <w:color w:val="auto"/>
          <w:szCs w:val="20"/>
        </w:rPr>
      </w:pPr>
      <w:r w:rsidRPr="00213191">
        <w:rPr>
          <w:rFonts w:ascii="DINOT" w:hAnsi="DINOT" w:cs="Arial"/>
          <w:noProof/>
          <w:sz w:val="20"/>
          <w:szCs w:val="20"/>
          <w:lang w:eastAsia="ru-RU"/>
        </w:rPr>
        <w:drawing>
          <wp:anchor distT="0" distB="0" distL="114300" distR="114300" simplePos="0" relativeHeight="251658240" behindDoc="0" locked="0" layoutInCell="1" allowOverlap="1" wp14:anchorId="7C84E680" wp14:editId="41CEB556">
            <wp:simplePos x="0" y="0"/>
            <wp:positionH relativeFrom="margin">
              <wp:align>right</wp:align>
            </wp:positionH>
            <wp:positionV relativeFrom="margin">
              <wp:posOffset>523875</wp:posOffset>
            </wp:positionV>
            <wp:extent cx="1811020" cy="2581275"/>
            <wp:effectExtent l="0" t="0" r="0" b="9525"/>
            <wp:wrapSquare wrapText="bothSides"/>
            <wp:docPr id="1" name="Image 1" descr="O:\Communication 2018\PR\BASELWORLD\PRODUCTS\PILOT\IMAGES\29.2430.4069.57.C8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Communication 2018\PR\BASELWORLD\PRODUCTS\PILOT\IMAGES\29.2430.4069.57.C80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02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1653" w:rsidRPr="00213191">
        <w:rPr>
          <w:rFonts w:ascii="DINOT" w:hAnsi="DINOT" w:cs="Arial"/>
          <w:b/>
          <w:color w:val="auto"/>
          <w:szCs w:val="20"/>
        </w:rPr>
        <w:t>PILOT TYPE</w:t>
      </w:r>
      <w:r w:rsidR="000F1434">
        <w:rPr>
          <w:rFonts w:ascii="DINOT" w:hAnsi="DINOT" w:cs="Arial"/>
          <w:b/>
          <w:color w:val="auto"/>
          <w:szCs w:val="20"/>
        </w:rPr>
        <w:t xml:space="preserve"> 20 EXTRA SPECIAL CHRONOGRAPH</w:t>
      </w:r>
    </w:p>
    <w:p w14:paraId="6647FFFC" w14:textId="696663A6" w:rsidR="009700EB" w:rsidRPr="00213191" w:rsidRDefault="00BF1653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213191">
        <w:rPr>
          <w:rFonts w:ascii="Calibri" w:hAnsi="Calibri" w:cs="Calibri"/>
          <w:b/>
          <w:color w:val="auto"/>
          <w:sz w:val="20"/>
          <w:szCs w:val="20"/>
        </w:rPr>
        <w:t>БРОНЗОВЫЙ</w:t>
      </w:r>
      <w:r w:rsidRPr="00213191">
        <w:rPr>
          <w:rFonts w:ascii="DINOT" w:hAnsi="DINOT" w:cs="Arial"/>
          <w:b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color w:val="auto"/>
          <w:sz w:val="20"/>
          <w:szCs w:val="20"/>
        </w:rPr>
        <w:t>ЦИФЕРБЛАТ</w:t>
      </w:r>
      <w:r w:rsidRPr="00213191">
        <w:rPr>
          <w:rFonts w:ascii="DINOT" w:hAnsi="DINOT" w:cs="Arial"/>
          <w:b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color w:val="auto"/>
          <w:sz w:val="20"/>
          <w:szCs w:val="20"/>
        </w:rPr>
        <w:t>СИНЕГО</w:t>
      </w:r>
      <w:r w:rsidRPr="00213191">
        <w:rPr>
          <w:rFonts w:ascii="DINOT" w:hAnsi="DINOT" w:cs="Arial"/>
          <w:b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color w:val="auto"/>
          <w:sz w:val="20"/>
          <w:szCs w:val="20"/>
        </w:rPr>
        <w:t>ЦВЕТА</w:t>
      </w:r>
    </w:p>
    <w:p w14:paraId="1C12B457" w14:textId="4B16CAA6" w:rsidR="009700EB" w:rsidRPr="00213191" w:rsidRDefault="00F57FDF" w:rsidP="00C03B0B">
      <w:pPr>
        <w:pStyle w:val="A1"/>
        <w:tabs>
          <w:tab w:val="left" w:pos="8564"/>
        </w:tabs>
        <w:spacing w:line="276" w:lineRule="auto"/>
        <w:ind w:right="-6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213191">
        <w:rPr>
          <w:rFonts w:ascii="Calibri" w:hAnsi="Calibri" w:cs="Calibri"/>
          <w:b/>
          <w:color w:val="auto"/>
          <w:sz w:val="20"/>
          <w:szCs w:val="20"/>
        </w:rPr>
        <w:t>ТЕХНИЧЕСКИЕ</w:t>
      </w:r>
      <w:r w:rsidRPr="00213191">
        <w:rPr>
          <w:rFonts w:ascii="DINOT" w:hAnsi="DINOT" w:cs="Arial"/>
          <w:b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color w:val="auto"/>
          <w:sz w:val="20"/>
          <w:szCs w:val="20"/>
        </w:rPr>
        <w:t>ХАРАКТЕРИСТИКИ</w:t>
      </w:r>
    </w:p>
    <w:p w14:paraId="564BC869" w14:textId="38957AD5" w:rsidR="009700EB" w:rsidRPr="00C03B0B" w:rsidRDefault="009700EB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4"/>
          <w:szCs w:val="20"/>
        </w:rPr>
      </w:pPr>
    </w:p>
    <w:p w14:paraId="4FAAD944" w14:textId="184983AD" w:rsidR="004365D9" w:rsidRPr="00213191" w:rsidRDefault="009700EB" w:rsidP="009700EB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Артикул</w:t>
      </w:r>
      <w:r w:rsidRPr="00213191">
        <w:rPr>
          <w:rFonts w:ascii="DINOT" w:hAnsi="DINOT" w:cs="Arial"/>
          <w:sz w:val="20"/>
          <w:szCs w:val="20"/>
        </w:rPr>
        <w:t>: 29.2430.4069/57.C808</w:t>
      </w:r>
    </w:p>
    <w:p w14:paraId="15CF7022" w14:textId="746A6864" w:rsidR="0069681D" w:rsidRPr="00C03B0B" w:rsidRDefault="0069681D" w:rsidP="009700EB">
      <w:pPr>
        <w:spacing w:line="276" w:lineRule="auto"/>
        <w:jc w:val="both"/>
        <w:rPr>
          <w:rFonts w:ascii="DINOT" w:hAnsi="DINOT" w:cs="Arial"/>
          <w:sz w:val="12"/>
          <w:szCs w:val="20"/>
        </w:rPr>
      </w:pPr>
    </w:p>
    <w:p w14:paraId="180DB8B7" w14:textId="77777777" w:rsidR="0069681D" w:rsidRPr="00213191" w:rsidRDefault="0069681D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213191">
        <w:rPr>
          <w:rFonts w:ascii="Calibri" w:hAnsi="Calibri" w:cs="Calibri"/>
          <w:b/>
          <w:color w:val="auto"/>
          <w:sz w:val="20"/>
          <w:szCs w:val="20"/>
        </w:rPr>
        <w:t>КЛЮЧЕВЫЕ</w:t>
      </w:r>
      <w:r w:rsidRPr="00213191">
        <w:rPr>
          <w:rFonts w:ascii="DINOT" w:hAnsi="DINOT" w:cs="Arial"/>
          <w:b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color w:val="auto"/>
          <w:sz w:val="20"/>
          <w:szCs w:val="20"/>
        </w:rPr>
        <w:t>МОМЕНТЫ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</w:p>
    <w:p w14:paraId="26AD120B" w14:textId="0409E95E" w:rsidR="001B16EF" w:rsidRPr="00213191" w:rsidRDefault="00C91770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213191">
        <w:rPr>
          <w:rFonts w:ascii="Calibri" w:hAnsi="Calibri" w:cs="Calibri"/>
          <w:color w:val="auto"/>
          <w:sz w:val="20"/>
          <w:szCs w:val="20"/>
        </w:rPr>
        <w:t>Бронзовый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корпус</w:t>
      </w:r>
    </w:p>
    <w:p w14:paraId="05AC1AA2" w14:textId="6C729782" w:rsidR="008F26D7" w:rsidRPr="00213191" w:rsidRDefault="008F26D7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213191">
        <w:rPr>
          <w:rFonts w:ascii="Calibri" w:hAnsi="Calibri" w:cs="Calibri"/>
          <w:color w:val="auto"/>
          <w:sz w:val="20"/>
          <w:szCs w:val="20"/>
        </w:rPr>
        <w:t>Автоматический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хронограф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El Primero </w:t>
      </w:r>
      <w:r w:rsidRPr="00213191">
        <w:rPr>
          <w:rFonts w:ascii="Calibri" w:hAnsi="Calibri" w:cs="Calibri"/>
          <w:color w:val="auto"/>
          <w:sz w:val="20"/>
          <w:szCs w:val="20"/>
        </w:rPr>
        <w:t>с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колонным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колесом</w:t>
      </w:r>
    </w:p>
    <w:p w14:paraId="21AF9581" w14:textId="77777777" w:rsidR="00213191" w:rsidRDefault="008F26D7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Theme="minorHAnsi" w:hAnsiTheme="minorHAnsi" w:cs="Arial"/>
          <w:color w:val="auto"/>
          <w:sz w:val="20"/>
          <w:szCs w:val="20"/>
        </w:rPr>
      </w:pPr>
      <w:r w:rsidRPr="00213191">
        <w:rPr>
          <w:rFonts w:ascii="Calibri" w:hAnsi="Calibri" w:cs="Calibri"/>
          <w:color w:val="auto"/>
          <w:sz w:val="20"/>
          <w:szCs w:val="20"/>
        </w:rPr>
        <w:t>Задняя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крышка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с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выгравированным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логотипом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</w:p>
    <w:p w14:paraId="032B3564" w14:textId="0E8F11EE" w:rsidR="008F26D7" w:rsidRPr="00213191" w:rsidRDefault="008F26D7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213191">
        <w:rPr>
          <w:rFonts w:ascii="DINOT" w:hAnsi="DINOT" w:cs="DINOT"/>
          <w:color w:val="auto"/>
          <w:sz w:val="20"/>
          <w:szCs w:val="20"/>
        </w:rPr>
        <w:t>«</w:t>
      </w:r>
      <w:r w:rsidRPr="00213191">
        <w:rPr>
          <w:rFonts w:ascii="DINOT" w:hAnsi="DINOT" w:cs="Arial"/>
          <w:color w:val="auto"/>
          <w:sz w:val="20"/>
          <w:szCs w:val="20"/>
        </w:rPr>
        <w:t>Zenith Flying Instrumen</w:t>
      </w:r>
      <w:bookmarkStart w:id="1" w:name="_GoBack"/>
      <w:bookmarkEnd w:id="1"/>
      <w:r w:rsidRPr="00213191">
        <w:rPr>
          <w:rFonts w:ascii="DINOT" w:hAnsi="DINOT" w:cs="Arial"/>
          <w:color w:val="auto"/>
          <w:sz w:val="20"/>
          <w:szCs w:val="20"/>
        </w:rPr>
        <w:t>ts</w:t>
      </w:r>
      <w:r w:rsidRPr="00213191">
        <w:rPr>
          <w:rFonts w:ascii="DINOT" w:hAnsi="DINOT" w:cs="DINOT"/>
          <w:color w:val="auto"/>
          <w:sz w:val="20"/>
          <w:szCs w:val="20"/>
        </w:rPr>
        <w:t>»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</w:p>
    <w:p w14:paraId="1BCCBFDB" w14:textId="7633FE0A" w:rsidR="008F26D7" w:rsidRPr="00213191" w:rsidRDefault="008F26D7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213191">
        <w:rPr>
          <w:rFonts w:ascii="Calibri" w:hAnsi="Calibri" w:cs="Calibri"/>
          <w:color w:val="auto"/>
          <w:sz w:val="20"/>
          <w:szCs w:val="20"/>
        </w:rPr>
        <w:t>Арабские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цифры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, </w:t>
      </w:r>
      <w:r w:rsidRPr="00213191">
        <w:rPr>
          <w:rFonts w:ascii="Calibri" w:hAnsi="Calibri" w:cs="Calibri"/>
          <w:color w:val="auto"/>
          <w:sz w:val="20"/>
          <w:szCs w:val="20"/>
        </w:rPr>
        <w:t>полностью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выполненные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из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люминесцентного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Calibri" w:hAnsi="Calibri" w:cs="Calibri"/>
          <w:color w:val="auto"/>
          <w:sz w:val="20"/>
          <w:szCs w:val="20"/>
        </w:rPr>
        <w:t>материала</w:t>
      </w:r>
      <w:r w:rsidRPr="00213191">
        <w:rPr>
          <w:rFonts w:ascii="DINOT" w:hAnsi="DINOT" w:cs="Arial"/>
          <w:color w:val="auto"/>
          <w:sz w:val="20"/>
          <w:szCs w:val="20"/>
        </w:rPr>
        <w:t xml:space="preserve"> </w:t>
      </w:r>
      <w:r w:rsidRPr="00213191">
        <w:rPr>
          <w:rFonts w:ascii="DINOT" w:hAnsi="DINOT" w:cs="Arial"/>
          <w:sz w:val="20"/>
          <w:szCs w:val="20"/>
        </w:rPr>
        <w:t>SuperLumiNova</w:t>
      </w:r>
      <w:r w:rsidRPr="00213191">
        <w:rPr>
          <w:rFonts w:ascii="DINOT" w:hAnsi="DINOT" w:cs="Arial"/>
          <w:sz w:val="20"/>
          <w:szCs w:val="20"/>
          <w:vertAlign w:val="superscript"/>
        </w:rPr>
        <w:t>®</w:t>
      </w:r>
    </w:p>
    <w:p w14:paraId="49CA0145" w14:textId="01F661C8" w:rsidR="00B61909" w:rsidRPr="00213191" w:rsidRDefault="00B61909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1D39671A" w14:textId="3D426C2C" w:rsidR="004365D9" w:rsidRPr="00213191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213191">
        <w:rPr>
          <w:rFonts w:ascii="Calibri" w:hAnsi="Calibri" w:cs="Calibri"/>
          <w:b/>
          <w:sz w:val="20"/>
          <w:szCs w:val="20"/>
        </w:rPr>
        <w:t>МЕХАНИЗМ</w:t>
      </w:r>
    </w:p>
    <w:p w14:paraId="0E0226B4" w14:textId="0A36051D" w:rsidR="009700EB" w:rsidRPr="00213191" w:rsidRDefault="0097435A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DINOT" w:hAnsi="DINOT" w:cs="Arial"/>
          <w:sz w:val="20"/>
          <w:szCs w:val="20"/>
        </w:rPr>
        <w:t xml:space="preserve">El Primero 4069, </w:t>
      </w:r>
      <w:r w:rsidRPr="00213191">
        <w:rPr>
          <w:rFonts w:ascii="Calibri" w:hAnsi="Calibri" w:cs="Calibri"/>
          <w:sz w:val="20"/>
          <w:szCs w:val="20"/>
        </w:rPr>
        <w:t>автоматический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подзавод</w:t>
      </w:r>
      <w:r w:rsidRPr="00213191">
        <w:rPr>
          <w:rFonts w:ascii="DINOT" w:hAnsi="DINOT" w:cs="Arial"/>
          <w:sz w:val="20"/>
          <w:szCs w:val="20"/>
        </w:rPr>
        <w:t xml:space="preserve"> </w:t>
      </w:r>
    </w:p>
    <w:p w14:paraId="1208BEED" w14:textId="0A0C55EA" w:rsidR="009700EB" w:rsidRPr="00213191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Калибр</w:t>
      </w:r>
      <w:r w:rsidRPr="00213191">
        <w:rPr>
          <w:rFonts w:ascii="DINOT" w:hAnsi="DINOT" w:cs="Arial"/>
          <w:sz w:val="20"/>
          <w:szCs w:val="20"/>
        </w:rPr>
        <w:t xml:space="preserve">: 13 </w:t>
      </w:r>
      <w:r w:rsidRPr="00213191">
        <w:rPr>
          <w:rFonts w:ascii="DINOT" w:hAnsi="DINOT" w:cs="DINOT"/>
          <w:sz w:val="20"/>
          <w:szCs w:val="20"/>
        </w:rPr>
        <w:t>¼</w:t>
      </w:r>
      <w:r w:rsidRPr="00213191">
        <w:rPr>
          <w:rFonts w:ascii="DINOT" w:hAnsi="DINOT" w:cs="Arial"/>
          <w:sz w:val="20"/>
          <w:szCs w:val="20"/>
        </w:rPr>
        <w:t>``` (</w:t>
      </w:r>
      <w:r w:rsidRPr="00213191">
        <w:rPr>
          <w:rFonts w:ascii="Calibri" w:hAnsi="Calibri" w:cs="Calibri"/>
          <w:sz w:val="20"/>
          <w:szCs w:val="20"/>
        </w:rPr>
        <w:t>Диаметр</w:t>
      </w:r>
      <w:r w:rsidRPr="00213191">
        <w:rPr>
          <w:rFonts w:ascii="DINOT" w:hAnsi="DINOT" w:cs="Arial"/>
          <w:sz w:val="20"/>
          <w:szCs w:val="20"/>
        </w:rPr>
        <w:t xml:space="preserve">: 30 </w:t>
      </w:r>
      <w:r w:rsidRPr="00213191">
        <w:rPr>
          <w:rFonts w:ascii="Calibri" w:hAnsi="Calibri" w:cs="Calibri"/>
          <w:sz w:val="20"/>
          <w:szCs w:val="20"/>
        </w:rPr>
        <w:t>мм</w:t>
      </w:r>
      <w:r w:rsidRPr="00213191">
        <w:rPr>
          <w:rFonts w:ascii="DINOT" w:hAnsi="DINOT" w:cs="Arial"/>
          <w:sz w:val="20"/>
          <w:szCs w:val="20"/>
        </w:rPr>
        <w:t>)</w:t>
      </w:r>
    </w:p>
    <w:p w14:paraId="61D4F0A0" w14:textId="53EFB665" w:rsidR="009700EB" w:rsidRPr="00213191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Толщин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часового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механизма</w:t>
      </w:r>
      <w:r w:rsidRPr="00213191">
        <w:rPr>
          <w:rFonts w:ascii="DINOT" w:hAnsi="DINOT" w:cs="Arial"/>
          <w:sz w:val="20"/>
          <w:szCs w:val="20"/>
        </w:rPr>
        <w:t xml:space="preserve">: 6,6 </w:t>
      </w:r>
      <w:r w:rsidRPr="00213191">
        <w:rPr>
          <w:rFonts w:ascii="Calibri" w:hAnsi="Calibri" w:cs="Calibri"/>
          <w:sz w:val="20"/>
          <w:szCs w:val="20"/>
        </w:rPr>
        <w:t>мм</w:t>
      </w:r>
    </w:p>
    <w:p w14:paraId="16982B98" w14:textId="337061EB" w:rsidR="009700EB" w:rsidRPr="00213191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Количество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деталей</w:t>
      </w:r>
      <w:r w:rsidRPr="00213191">
        <w:rPr>
          <w:rFonts w:ascii="DINOT" w:hAnsi="DINOT" w:cs="Arial"/>
          <w:sz w:val="20"/>
          <w:szCs w:val="20"/>
        </w:rPr>
        <w:t>: 254</w:t>
      </w:r>
    </w:p>
    <w:p w14:paraId="1A08670B" w14:textId="2F09DF0B" w:rsidR="009700EB" w:rsidRPr="00213191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Количество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камней</w:t>
      </w:r>
      <w:r w:rsidRPr="00213191">
        <w:rPr>
          <w:rFonts w:ascii="DINOT" w:hAnsi="DINOT" w:cs="Arial"/>
          <w:sz w:val="20"/>
          <w:szCs w:val="20"/>
        </w:rPr>
        <w:t>: 35</w:t>
      </w:r>
    </w:p>
    <w:p w14:paraId="11DE6565" w14:textId="13F02645" w:rsidR="009700EB" w:rsidRPr="00213191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Частот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колебаний</w:t>
      </w:r>
      <w:r w:rsidRPr="00213191">
        <w:rPr>
          <w:rFonts w:ascii="DINOT" w:hAnsi="DINOT" w:cs="Arial"/>
          <w:sz w:val="20"/>
          <w:szCs w:val="20"/>
        </w:rPr>
        <w:t>: 36</w:t>
      </w:r>
      <w:r w:rsidRPr="00213191">
        <w:rPr>
          <w:rFonts w:ascii="DINOT" w:hAnsi="DINOT" w:cs="DINOT"/>
          <w:sz w:val="20"/>
          <w:szCs w:val="20"/>
        </w:rPr>
        <w:t> </w:t>
      </w:r>
      <w:r w:rsidRPr="00213191">
        <w:rPr>
          <w:rFonts w:ascii="DINOT" w:hAnsi="DINOT" w:cs="Arial"/>
          <w:sz w:val="20"/>
          <w:szCs w:val="20"/>
        </w:rPr>
        <w:t xml:space="preserve">000 </w:t>
      </w:r>
      <w:r w:rsidRPr="00213191">
        <w:rPr>
          <w:rFonts w:ascii="Calibri" w:hAnsi="Calibri" w:cs="Calibri"/>
          <w:sz w:val="20"/>
          <w:szCs w:val="20"/>
        </w:rPr>
        <w:t>полуколебаний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в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час</w:t>
      </w:r>
      <w:r w:rsidRPr="00213191">
        <w:rPr>
          <w:rFonts w:ascii="DINOT" w:hAnsi="DINOT" w:cs="Arial"/>
          <w:sz w:val="20"/>
          <w:szCs w:val="20"/>
        </w:rPr>
        <w:t xml:space="preserve"> (5 </w:t>
      </w:r>
      <w:r w:rsidRPr="00213191">
        <w:rPr>
          <w:rFonts w:ascii="Calibri" w:hAnsi="Calibri" w:cs="Calibri"/>
          <w:sz w:val="20"/>
          <w:szCs w:val="20"/>
        </w:rPr>
        <w:t>Гц</w:t>
      </w:r>
      <w:r w:rsidRPr="00213191">
        <w:rPr>
          <w:rFonts w:ascii="DINOT" w:hAnsi="DINOT" w:cs="Arial"/>
          <w:sz w:val="20"/>
          <w:szCs w:val="20"/>
        </w:rPr>
        <w:t>)</w:t>
      </w:r>
    </w:p>
    <w:p w14:paraId="44F52DDC" w14:textId="27C41E8D" w:rsidR="009700EB" w:rsidRPr="00213191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Запас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хода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мин</w:t>
      </w:r>
      <w:r w:rsidRPr="00213191">
        <w:rPr>
          <w:rFonts w:ascii="DINOT" w:hAnsi="DINOT" w:cs="Arial"/>
          <w:sz w:val="20"/>
          <w:szCs w:val="20"/>
        </w:rPr>
        <w:t xml:space="preserve">. 50 </w:t>
      </w:r>
      <w:r w:rsidRPr="00213191">
        <w:rPr>
          <w:rFonts w:ascii="Calibri" w:hAnsi="Calibri" w:cs="Calibri"/>
          <w:sz w:val="20"/>
          <w:szCs w:val="20"/>
        </w:rPr>
        <w:t>часов</w:t>
      </w:r>
    </w:p>
    <w:p w14:paraId="15A6B13C" w14:textId="03AB7B1D" w:rsidR="009700EB" w:rsidRPr="00213191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Отделка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ротор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автоподзавод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отделкой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DINOT" w:hAnsi="DINOT" w:cs="DINOT"/>
          <w:sz w:val="20"/>
          <w:szCs w:val="20"/>
        </w:rPr>
        <w:t>«</w:t>
      </w:r>
      <w:r w:rsidRPr="00213191">
        <w:rPr>
          <w:rFonts w:ascii="DINOT" w:hAnsi="DINOT" w:cs="Arial"/>
          <w:sz w:val="20"/>
          <w:szCs w:val="20"/>
        </w:rPr>
        <w:t>C</w:t>
      </w:r>
      <w:r w:rsidRPr="00213191">
        <w:rPr>
          <w:rFonts w:ascii="DINOT" w:hAnsi="DINOT" w:cs="DINOT"/>
          <w:sz w:val="20"/>
          <w:szCs w:val="20"/>
        </w:rPr>
        <w:t>ô</w:t>
      </w:r>
      <w:r w:rsidRPr="00213191">
        <w:rPr>
          <w:rFonts w:ascii="DINOT" w:hAnsi="DINOT" w:cs="Arial"/>
          <w:sz w:val="20"/>
          <w:szCs w:val="20"/>
        </w:rPr>
        <w:t>tes de Gen</w:t>
      </w:r>
      <w:r w:rsidRPr="00213191">
        <w:rPr>
          <w:rFonts w:ascii="DINOT" w:hAnsi="DINOT" w:cs="DINOT"/>
          <w:sz w:val="20"/>
          <w:szCs w:val="20"/>
        </w:rPr>
        <w:t>è</w:t>
      </w:r>
      <w:r w:rsidRPr="00213191">
        <w:rPr>
          <w:rFonts w:ascii="DINOT" w:hAnsi="DINOT" w:cs="Arial"/>
          <w:sz w:val="20"/>
          <w:szCs w:val="20"/>
        </w:rPr>
        <w:t>ve</w:t>
      </w:r>
      <w:r w:rsidRPr="00213191">
        <w:rPr>
          <w:rFonts w:ascii="DINOT" w:hAnsi="DINOT" w:cs="DINOT"/>
          <w:sz w:val="20"/>
          <w:szCs w:val="20"/>
        </w:rPr>
        <w:t>»</w:t>
      </w:r>
      <w:r w:rsidRPr="00213191">
        <w:rPr>
          <w:rFonts w:ascii="DINOT" w:hAnsi="DINOT" w:cs="Arial"/>
          <w:sz w:val="20"/>
          <w:szCs w:val="20"/>
        </w:rPr>
        <w:t xml:space="preserve"> </w:t>
      </w:r>
    </w:p>
    <w:p w14:paraId="4E1C28CF" w14:textId="29565E93" w:rsidR="009700EB" w:rsidRPr="00213191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</w:p>
    <w:p w14:paraId="7176EAEA" w14:textId="788E98B4" w:rsidR="009700EB" w:rsidRPr="00213191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213191">
        <w:rPr>
          <w:rFonts w:ascii="Calibri" w:hAnsi="Calibri" w:cs="Calibri"/>
          <w:b/>
          <w:sz w:val="20"/>
          <w:szCs w:val="20"/>
        </w:rPr>
        <w:t>ФУНКЦИИ</w:t>
      </w:r>
    </w:p>
    <w:p w14:paraId="16C80218" w14:textId="7470348F" w:rsidR="001B16EF" w:rsidRPr="00213191" w:rsidRDefault="009700EB" w:rsidP="001B16EF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Центральные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часова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и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минутна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трелки</w:t>
      </w:r>
    </w:p>
    <w:p w14:paraId="0F9988BB" w14:textId="1D8C0887" w:rsidR="001B16EF" w:rsidRPr="00213191" w:rsidRDefault="00C404F7" w:rsidP="001B16EF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Мала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екундна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трелк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н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отметке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DINOT" w:hAnsi="DINOT" w:cs="DINOT"/>
          <w:sz w:val="20"/>
          <w:szCs w:val="20"/>
        </w:rPr>
        <w:t>«</w:t>
      </w:r>
      <w:r w:rsidRPr="00213191">
        <w:rPr>
          <w:rFonts w:ascii="DINOT" w:hAnsi="DINOT" w:cs="Arial"/>
          <w:sz w:val="20"/>
          <w:szCs w:val="20"/>
        </w:rPr>
        <w:t xml:space="preserve">9 </w:t>
      </w:r>
      <w:r w:rsidRPr="00213191">
        <w:rPr>
          <w:rFonts w:ascii="Calibri" w:hAnsi="Calibri" w:cs="Calibri"/>
          <w:sz w:val="20"/>
          <w:szCs w:val="20"/>
        </w:rPr>
        <w:t>часов</w:t>
      </w:r>
      <w:r w:rsidRPr="00213191">
        <w:rPr>
          <w:rFonts w:ascii="DINOT" w:hAnsi="DINOT" w:cs="DINOT"/>
          <w:sz w:val="20"/>
          <w:szCs w:val="20"/>
        </w:rPr>
        <w:t>»</w:t>
      </w:r>
    </w:p>
    <w:p w14:paraId="202FE342" w14:textId="3BE57BAB" w:rsidR="00C404F7" w:rsidRPr="00213191" w:rsidRDefault="00C404F7" w:rsidP="001B16EF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Хронограф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Центральна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трелк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хронограф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и</w:t>
      </w:r>
      <w:r w:rsidRPr="00213191">
        <w:rPr>
          <w:rFonts w:ascii="DINOT" w:hAnsi="DINOT" w:cs="Arial"/>
          <w:sz w:val="20"/>
          <w:szCs w:val="20"/>
        </w:rPr>
        <w:t xml:space="preserve"> 30-</w:t>
      </w:r>
      <w:r w:rsidRPr="00213191">
        <w:rPr>
          <w:rFonts w:ascii="Calibri" w:hAnsi="Calibri" w:cs="Calibri"/>
          <w:sz w:val="20"/>
          <w:szCs w:val="20"/>
        </w:rPr>
        <w:t>минутный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четчик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н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отметке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DINOT" w:hAnsi="DINOT" w:cs="DINOT"/>
          <w:sz w:val="20"/>
          <w:szCs w:val="20"/>
        </w:rPr>
        <w:t>«</w:t>
      </w:r>
      <w:r w:rsidRPr="00213191">
        <w:rPr>
          <w:rFonts w:ascii="DINOT" w:hAnsi="DINOT" w:cs="Arial"/>
          <w:sz w:val="20"/>
          <w:szCs w:val="20"/>
        </w:rPr>
        <w:t xml:space="preserve">3 </w:t>
      </w:r>
      <w:r w:rsidRPr="00213191">
        <w:rPr>
          <w:rFonts w:ascii="Calibri" w:hAnsi="Calibri" w:cs="Calibri"/>
          <w:sz w:val="20"/>
          <w:szCs w:val="20"/>
        </w:rPr>
        <w:t>часа</w:t>
      </w:r>
      <w:r w:rsidRPr="00213191">
        <w:rPr>
          <w:rFonts w:ascii="DINOT" w:hAnsi="DINOT" w:cs="DINOT"/>
          <w:sz w:val="20"/>
          <w:szCs w:val="20"/>
        </w:rPr>
        <w:t>»</w:t>
      </w:r>
    </w:p>
    <w:p w14:paraId="14BF42BE" w14:textId="08702A40" w:rsidR="009700EB" w:rsidRPr="00213191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</w:p>
    <w:p w14:paraId="521187B4" w14:textId="4CB286A2" w:rsidR="009700EB" w:rsidRPr="00213191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213191">
        <w:rPr>
          <w:rFonts w:ascii="Calibri" w:hAnsi="Calibri" w:cs="Calibri"/>
          <w:b/>
          <w:sz w:val="20"/>
          <w:szCs w:val="20"/>
        </w:rPr>
        <w:t>КОРПУС</w:t>
      </w:r>
      <w:r w:rsidRPr="00213191">
        <w:rPr>
          <w:rFonts w:ascii="DINOT" w:hAnsi="DINOT" w:cs="Arial"/>
          <w:b/>
          <w:sz w:val="20"/>
          <w:szCs w:val="20"/>
        </w:rPr>
        <w:t xml:space="preserve">, </w:t>
      </w:r>
      <w:r w:rsidRPr="00213191">
        <w:rPr>
          <w:rFonts w:ascii="Calibri" w:hAnsi="Calibri" w:cs="Calibri"/>
          <w:b/>
          <w:sz w:val="20"/>
          <w:szCs w:val="20"/>
        </w:rPr>
        <w:t>ЦИФЕРБЛАТ</w:t>
      </w:r>
      <w:r w:rsidRPr="00213191">
        <w:rPr>
          <w:rFonts w:ascii="DINOT" w:hAnsi="DINOT" w:cs="Arial"/>
          <w:b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sz w:val="20"/>
          <w:szCs w:val="20"/>
        </w:rPr>
        <w:t>И</w:t>
      </w:r>
      <w:r w:rsidRPr="00213191">
        <w:rPr>
          <w:rFonts w:ascii="DINOT" w:hAnsi="DINOT" w:cs="Arial"/>
          <w:b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sz w:val="20"/>
          <w:szCs w:val="20"/>
        </w:rPr>
        <w:t>СТРЕЛКИ</w:t>
      </w:r>
    </w:p>
    <w:p w14:paraId="0068CE1C" w14:textId="76DA9C24" w:rsidR="009700EB" w:rsidRPr="00213191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Диаметр</w:t>
      </w:r>
      <w:r w:rsidRPr="00213191">
        <w:rPr>
          <w:rFonts w:ascii="DINOT" w:hAnsi="DINOT" w:cs="Arial"/>
          <w:sz w:val="20"/>
          <w:szCs w:val="20"/>
        </w:rPr>
        <w:t xml:space="preserve">: 45 </w:t>
      </w:r>
      <w:r w:rsidRPr="00213191">
        <w:rPr>
          <w:rFonts w:ascii="Calibri" w:hAnsi="Calibri" w:cs="Calibri"/>
          <w:sz w:val="20"/>
          <w:szCs w:val="20"/>
        </w:rPr>
        <w:t>мм</w:t>
      </w:r>
    </w:p>
    <w:p w14:paraId="3296761C" w14:textId="5B4F8FDF" w:rsidR="009700EB" w:rsidRPr="00213191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Диаметр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циферблата</w:t>
      </w:r>
      <w:r w:rsidRPr="00213191">
        <w:rPr>
          <w:rFonts w:ascii="DINOT" w:hAnsi="DINOT" w:cs="Arial"/>
          <w:sz w:val="20"/>
          <w:szCs w:val="20"/>
        </w:rPr>
        <w:t xml:space="preserve">: 37,8 </w:t>
      </w:r>
      <w:r w:rsidRPr="00213191">
        <w:rPr>
          <w:rFonts w:ascii="Calibri" w:hAnsi="Calibri" w:cs="Calibri"/>
          <w:sz w:val="20"/>
          <w:szCs w:val="20"/>
        </w:rPr>
        <w:t>мм</w:t>
      </w:r>
    </w:p>
    <w:p w14:paraId="6C8A45A9" w14:textId="23C42E61" w:rsidR="009700EB" w:rsidRPr="00213191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Толщина</w:t>
      </w:r>
      <w:r w:rsidRPr="00213191">
        <w:rPr>
          <w:rFonts w:ascii="DINOT" w:hAnsi="DINOT" w:cs="Arial"/>
          <w:sz w:val="20"/>
          <w:szCs w:val="20"/>
        </w:rPr>
        <w:t xml:space="preserve">: 14,25 </w:t>
      </w:r>
      <w:r w:rsidRPr="00213191">
        <w:rPr>
          <w:rFonts w:ascii="Calibri" w:hAnsi="Calibri" w:cs="Calibri"/>
          <w:sz w:val="20"/>
          <w:szCs w:val="20"/>
        </w:rPr>
        <w:t>мм</w:t>
      </w:r>
    </w:p>
    <w:p w14:paraId="206D69CE" w14:textId="66861BE3" w:rsidR="009700EB" w:rsidRPr="00213191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Стекло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выпуклое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апфировое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текло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двусторонни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антибликовы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покрытием</w:t>
      </w:r>
    </w:p>
    <w:p w14:paraId="33C0092B" w14:textId="4B89239D" w:rsidR="009700EB" w:rsidRPr="00213191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Задня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крышка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задня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крышк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из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титан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выгравированны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логотипо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DINOT" w:hAnsi="DINOT" w:cs="DINOT"/>
          <w:sz w:val="20"/>
          <w:szCs w:val="20"/>
        </w:rPr>
        <w:t>«</w:t>
      </w:r>
      <w:r w:rsidRPr="00213191">
        <w:rPr>
          <w:rFonts w:ascii="DINOT" w:hAnsi="DINOT" w:cs="Arial"/>
          <w:sz w:val="20"/>
          <w:szCs w:val="20"/>
        </w:rPr>
        <w:t>Zenith Flying Instruments</w:t>
      </w:r>
      <w:r w:rsidRPr="00213191">
        <w:rPr>
          <w:rFonts w:ascii="DINOT" w:hAnsi="DINOT" w:cs="DINOT"/>
          <w:sz w:val="20"/>
          <w:szCs w:val="20"/>
        </w:rPr>
        <w:t>»</w:t>
      </w:r>
      <w:r w:rsidRPr="00213191">
        <w:rPr>
          <w:rFonts w:ascii="DINOT" w:hAnsi="DINOT" w:cs="Arial"/>
          <w:sz w:val="20"/>
          <w:szCs w:val="20"/>
        </w:rPr>
        <w:t xml:space="preserve"> </w:t>
      </w:r>
    </w:p>
    <w:p w14:paraId="4B5F1057" w14:textId="3AFBDB87" w:rsidR="00F24C1E" w:rsidRPr="00213191" w:rsidRDefault="009700EB" w:rsidP="00F24C1E">
      <w:pPr>
        <w:spacing w:line="276" w:lineRule="auto"/>
        <w:rPr>
          <w:rFonts w:ascii="DINOT" w:hAnsi="DINOT" w:cs="Arial"/>
          <w:sz w:val="20"/>
          <w:szCs w:val="20"/>
          <w:highlight w:val="yellow"/>
        </w:rPr>
      </w:pPr>
      <w:r w:rsidRPr="00213191">
        <w:rPr>
          <w:rFonts w:ascii="Calibri" w:hAnsi="Calibri" w:cs="Calibri"/>
          <w:sz w:val="20"/>
          <w:szCs w:val="20"/>
        </w:rPr>
        <w:t>Материал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бронза</w:t>
      </w:r>
    </w:p>
    <w:p w14:paraId="6049032F" w14:textId="5658AE66" w:rsidR="009700EB" w:rsidRPr="00213191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Водонепроницаемость</w:t>
      </w:r>
      <w:r w:rsidRPr="00213191">
        <w:rPr>
          <w:rFonts w:ascii="DINOT" w:hAnsi="DINOT" w:cs="Arial"/>
          <w:sz w:val="20"/>
          <w:szCs w:val="20"/>
        </w:rPr>
        <w:t xml:space="preserve">: 10 </w:t>
      </w:r>
      <w:r w:rsidRPr="00213191">
        <w:rPr>
          <w:rFonts w:ascii="Calibri" w:hAnsi="Calibri" w:cs="Calibri"/>
          <w:sz w:val="20"/>
          <w:szCs w:val="20"/>
        </w:rPr>
        <w:t>атм</w:t>
      </w:r>
    </w:p>
    <w:p w14:paraId="23275680" w14:textId="37383E53" w:rsidR="009700EB" w:rsidRPr="00213191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Циферблат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матовый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иний</w:t>
      </w:r>
      <w:r w:rsidRPr="00213191">
        <w:rPr>
          <w:rFonts w:ascii="DINOT" w:hAnsi="DINOT" w:cs="Arial"/>
          <w:sz w:val="20"/>
          <w:szCs w:val="20"/>
        </w:rPr>
        <w:t xml:space="preserve"> </w:t>
      </w:r>
    </w:p>
    <w:p w14:paraId="03B61CBA" w14:textId="1C503076" w:rsidR="009700EB" w:rsidRPr="00213191" w:rsidRDefault="001B16EF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Часовые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отметки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арабские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цифры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с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белы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люминесцентны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покрытием</w:t>
      </w:r>
      <w:r w:rsidRPr="00213191">
        <w:rPr>
          <w:rFonts w:ascii="DINOT" w:hAnsi="DINOT" w:cs="Arial"/>
          <w:sz w:val="20"/>
          <w:szCs w:val="20"/>
        </w:rPr>
        <w:t xml:space="preserve"> SuperLumiNova</w:t>
      </w:r>
      <w:r w:rsidRPr="00213191">
        <w:rPr>
          <w:rFonts w:ascii="DINOT" w:hAnsi="DINOT" w:cs="Arial"/>
          <w:sz w:val="20"/>
          <w:szCs w:val="20"/>
          <w:vertAlign w:val="superscript"/>
        </w:rPr>
        <w:t xml:space="preserve">® </w:t>
      </w:r>
      <w:r w:rsidRPr="00213191">
        <w:rPr>
          <w:rFonts w:ascii="DINOT" w:hAnsi="DINOT" w:cs="Arial"/>
          <w:sz w:val="20"/>
          <w:szCs w:val="20"/>
        </w:rPr>
        <w:t xml:space="preserve">SLN C1 </w:t>
      </w:r>
    </w:p>
    <w:p w14:paraId="07C37EAA" w14:textId="549CB7C6" w:rsidR="009700EB" w:rsidRPr="00213191" w:rsidRDefault="001B16EF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Стрелки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фацетированные</w:t>
      </w:r>
      <w:r w:rsidRPr="00213191">
        <w:rPr>
          <w:rFonts w:ascii="DINOT" w:hAnsi="DINOT" w:cs="Arial"/>
          <w:sz w:val="20"/>
          <w:szCs w:val="20"/>
        </w:rPr>
        <w:t xml:space="preserve">, </w:t>
      </w:r>
      <w:r w:rsidRPr="00213191">
        <w:rPr>
          <w:rFonts w:ascii="Calibri" w:hAnsi="Calibri" w:cs="Calibri"/>
          <w:sz w:val="20"/>
          <w:szCs w:val="20"/>
        </w:rPr>
        <w:t>с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золоты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напыление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и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белы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люминесцентным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покрытием</w:t>
      </w:r>
      <w:r w:rsidRPr="00213191">
        <w:rPr>
          <w:rFonts w:ascii="DINOT" w:hAnsi="DINOT" w:cs="Arial"/>
          <w:sz w:val="20"/>
          <w:szCs w:val="20"/>
        </w:rPr>
        <w:t xml:space="preserve"> SuperLuminova </w:t>
      </w:r>
      <w:r w:rsidRPr="00213191">
        <w:rPr>
          <w:rFonts w:ascii="DINOT" w:hAnsi="DINOT" w:cs="Arial"/>
          <w:sz w:val="20"/>
          <w:szCs w:val="20"/>
          <w:vertAlign w:val="superscript"/>
        </w:rPr>
        <w:t>®</w:t>
      </w:r>
      <w:r w:rsidRPr="00213191">
        <w:rPr>
          <w:rFonts w:ascii="DINOT" w:hAnsi="DINOT" w:cs="Arial"/>
          <w:sz w:val="20"/>
          <w:szCs w:val="20"/>
        </w:rPr>
        <w:t xml:space="preserve"> SLN C1 [</w:t>
      </w:r>
      <w:r w:rsidRPr="00213191">
        <w:rPr>
          <w:rFonts w:ascii="Calibri" w:hAnsi="Calibri" w:cs="Calibri"/>
          <w:sz w:val="20"/>
          <w:szCs w:val="20"/>
        </w:rPr>
        <w:t>Стрелки</w:t>
      </w:r>
      <w:r w:rsidRPr="00213191">
        <w:rPr>
          <w:rFonts w:ascii="DINOT" w:hAnsi="DINOT" w:cs="Arial"/>
          <w:sz w:val="20"/>
          <w:szCs w:val="20"/>
        </w:rPr>
        <w:t>]</w:t>
      </w:r>
    </w:p>
    <w:p w14:paraId="3C448C1A" w14:textId="77777777" w:rsidR="00873C87" w:rsidRPr="00213191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</w:p>
    <w:p w14:paraId="0EBEF226" w14:textId="002FB210" w:rsidR="009700EB" w:rsidRPr="00213191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213191">
        <w:rPr>
          <w:rFonts w:ascii="Calibri" w:hAnsi="Calibri" w:cs="Calibri"/>
          <w:b/>
          <w:sz w:val="20"/>
          <w:szCs w:val="20"/>
        </w:rPr>
        <w:t>РЕМЕШКИ</w:t>
      </w:r>
      <w:r w:rsidRPr="00213191">
        <w:rPr>
          <w:rFonts w:ascii="DINOT" w:hAnsi="DINOT" w:cs="Arial"/>
          <w:b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sz w:val="20"/>
          <w:szCs w:val="20"/>
        </w:rPr>
        <w:t>И</w:t>
      </w:r>
      <w:r w:rsidRPr="00213191">
        <w:rPr>
          <w:rFonts w:ascii="DINOT" w:hAnsi="DINOT" w:cs="Arial"/>
          <w:b/>
          <w:sz w:val="20"/>
          <w:szCs w:val="20"/>
        </w:rPr>
        <w:t xml:space="preserve"> </w:t>
      </w:r>
      <w:r w:rsidRPr="00213191">
        <w:rPr>
          <w:rFonts w:ascii="Calibri" w:hAnsi="Calibri" w:cs="Calibri"/>
          <w:b/>
          <w:sz w:val="20"/>
          <w:szCs w:val="20"/>
        </w:rPr>
        <w:t>ЗАСТЕЖКИ</w:t>
      </w:r>
    </w:p>
    <w:p w14:paraId="406DC878" w14:textId="0775816C" w:rsidR="009700EB" w:rsidRPr="00213191" w:rsidRDefault="00634055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Браслет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Артикул</w:t>
      </w:r>
      <w:r w:rsidRPr="00213191">
        <w:rPr>
          <w:rFonts w:ascii="DINOT" w:hAnsi="DINOT" w:cs="Arial"/>
          <w:sz w:val="20"/>
          <w:szCs w:val="20"/>
        </w:rPr>
        <w:t>: 27.00.2321.808</w:t>
      </w:r>
      <w:r w:rsidR="00213191" w:rsidRPr="00213191">
        <w:rPr>
          <w:rFonts w:asciiTheme="minorHAnsi" w:hAnsiTheme="minorHAnsi" w:cs="Arial"/>
          <w:sz w:val="20"/>
          <w:szCs w:val="20"/>
        </w:rPr>
        <w:t xml:space="preserve">, </w:t>
      </w:r>
      <w:r w:rsidR="00A51BD3" w:rsidRPr="00213191">
        <w:rPr>
          <w:rFonts w:ascii="Calibri" w:hAnsi="Calibri" w:cs="Calibri"/>
          <w:sz w:val="20"/>
          <w:szCs w:val="20"/>
        </w:rPr>
        <w:t>синий</w:t>
      </w:r>
      <w:r w:rsidR="00A51BD3" w:rsidRPr="00213191">
        <w:rPr>
          <w:rFonts w:ascii="DINOT" w:hAnsi="DINOT" w:cs="Arial"/>
          <w:sz w:val="20"/>
          <w:szCs w:val="20"/>
        </w:rPr>
        <w:t xml:space="preserve"> </w:t>
      </w:r>
      <w:r w:rsidR="00A51BD3" w:rsidRPr="00213191">
        <w:rPr>
          <w:rFonts w:ascii="Calibri" w:hAnsi="Calibri" w:cs="Calibri"/>
          <w:sz w:val="20"/>
          <w:szCs w:val="20"/>
        </w:rPr>
        <w:t>ремешок</w:t>
      </w:r>
      <w:r w:rsidR="00A51BD3" w:rsidRPr="00213191">
        <w:rPr>
          <w:rFonts w:ascii="DINOT" w:hAnsi="DINOT" w:cs="Arial"/>
          <w:sz w:val="20"/>
          <w:szCs w:val="20"/>
        </w:rPr>
        <w:t xml:space="preserve"> </w:t>
      </w:r>
      <w:r w:rsidR="00A51BD3" w:rsidRPr="00213191">
        <w:rPr>
          <w:rFonts w:ascii="Calibri" w:hAnsi="Calibri" w:cs="Calibri"/>
          <w:sz w:val="20"/>
          <w:szCs w:val="20"/>
        </w:rPr>
        <w:t>из</w:t>
      </w:r>
      <w:r w:rsidR="00A51BD3" w:rsidRPr="00213191">
        <w:rPr>
          <w:rFonts w:ascii="DINOT" w:hAnsi="DINOT" w:cs="Arial"/>
          <w:sz w:val="20"/>
          <w:szCs w:val="20"/>
        </w:rPr>
        <w:t xml:space="preserve"> </w:t>
      </w:r>
      <w:r w:rsidR="00A51BD3" w:rsidRPr="00213191">
        <w:rPr>
          <w:rFonts w:ascii="Calibri" w:hAnsi="Calibri" w:cs="Calibri"/>
          <w:sz w:val="20"/>
          <w:szCs w:val="20"/>
        </w:rPr>
        <w:t>масляного</w:t>
      </w:r>
      <w:r w:rsidR="00A51BD3" w:rsidRPr="00213191">
        <w:rPr>
          <w:rFonts w:ascii="DINOT" w:hAnsi="DINOT" w:cs="Arial"/>
          <w:sz w:val="20"/>
          <w:szCs w:val="20"/>
        </w:rPr>
        <w:t xml:space="preserve"> </w:t>
      </w:r>
      <w:r w:rsidR="00A51BD3" w:rsidRPr="00213191">
        <w:rPr>
          <w:rFonts w:ascii="Calibri" w:hAnsi="Calibri" w:cs="Calibri"/>
          <w:sz w:val="20"/>
          <w:szCs w:val="20"/>
        </w:rPr>
        <w:t>нубука</w:t>
      </w:r>
      <w:r w:rsidR="00A51BD3" w:rsidRPr="00213191">
        <w:rPr>
          <w:rFonts w:ascii="DINOT" w:hAnsi="DINOT" w:cs="Arial"/>
          <w:sz w:val="20"/>
          <w:szCs w:val="20"/>
        </w:rPr>
        <w:t xml:space="preserve"> c </w:t>
      </w:r>
      <w:r w:rsidR="00A51BD3" w:rsidRPr="00213191">
        <w:rPr>
          <w:rFonts w:ascii="Calibri" w:hAnsi="Calibri" w:cs="Calibri"/>
          <w:sz w:val="20"/>
          <w:szCs w:val="20"/>
        </w:rPr>
        <w:t>подкладкой</w:t>
      </w:r>
      <w:r w:rsidR="00A51BD3" w:rsidRPr="00213191">
        <w:rPr>
          <w:rFonts w:ascii="DINOT" w:hAnsi="DINOT" w:cs="Arial"/>
          <w:sz w:val="20"/>
          <w:szCs w:val="20"/>
        </w:rPr>
        <w:t xml:space="preserve"> </w:t>
      </w:r>
      <w:r w:rsidR="00A51BD3" w:rsidRPr="00213191">
        <w:rPr>
          <w:rFonts w:ascii="Calibri" w:hAnsi="Calibri" w:cs="Calibri"/>
          <w:sz w:val="20"/>
          <w:szCs w:val="20"/>
        </w:rPr>
        <w:t>из</w:t>
      </w:r>
      <w:r w:rsidR="00A51BD3" w:rsidRPr="00213191">
        <w:rPr>
          <w:rFonts w:ascii="DINOT" w:hAnsi="DINOT" w:cs="Arial"/>
          <w:sz w:val="20"/>
          <w:szCs w:val="20"/>
        </w:rPr>
        <w:t xml:space="preserve"> </w:t>
      </w:r>
      <w:r w:rsidR="00A51BD3" w:rsidRPr="00213191">
        <w:rPr>
          <w:rFonts w:ascii="Calibri" w:hAnsi="Calibri" w:cs="Calibri"/>
          <w:sz w:val="20"/>
          <w:szCs w:val="20"/>
        </w:rPr>
        <w:t>каучука</w:t>
      </w:r>
      <w:r w:rsidR="00A51BD3" w:rsidRPr="00213191">
        <w:rPr>
          <w:rFonts w:ascii="DINOT" w:hAnsi="DINOT" w:cs="Arial"/>
          <w:sz w:val="20"/>
          <w:szCs w:val="20"/>
        </w:rPr>
        <w:t xml:space="preserve"> </w:t>
      </w:r>
    </w:p>
    <w:p w14:paraId="62105506" w14:textId="7EAB9EB7" w:rsidR="00DB6D3C" w:rsidRPr="00213191" w:rsidRDefault="00453770" w:rsidP="00C91770">
      <w:pPr>
        <w:spacing w:line="276" w:lineRule="auto"/>
        <w:rPr>
          <w:rFonts w:ascii="DINOT" w:hAnsi="DINOT" w:cs="Arial"/>
          <w:sz w:val="20"/>
          <w:szCs w:val="20"/>
        </w:rPr>
      </w:pPr>
      <w:r w:rsidRPr="00213191">
        <w:rPr>
          <w:rFonts w:ascii="Calibri" w:hAnsi="Calibri" w:cs="Calibri"/>
          <w:sz w:val="20"/>
          <w:szCs w:val="20"/>
        </w:rPr>
        <w:t>Застежка</w:t>
      </w:r>
      <w:r w:rsidRPr="00213191">
        <w:rPr>
          <w:rFonts w:ascii="DINOT" w:hAnsi="DINOT" w:cs="Arial"/>
          <w:sz w:val="20"/>
          <w:szCs w:val="20"/>
        </w:rPr>
        <w:t xml:space="preserve">: </w:t>
      </w:r>
      <w:r w:rsidRPr="00213191">
        <w:rPr>
          <w:rFonts w:ascii="Calibri" w:hAnsi="Calibri" w:cs="Calibri"/>
          <w:sz w:val="20"/>
          <w:szCs w:val="20"/>
        </w:rPr>
        <w:t>Артикул</w:t>
      </w:r>
      <w:r w:rsidRPr="00213191">
        <w:rPr>
          <w:rFonts w:ascii="DINOT" w:hAnsi="DINOT" w:cs="Arial"/>
          <w:sz w:val="20"/>
          <w:szCs w:val="20"/>
        </w:rPr>
        <w:t>: 27.95.0021.001</w:t>
      </w:r>
      <w:r w:rsidR="00213191" w:rsidRPr="00213191">
        <w:rPr>
          <w:rFonts w:asciiTheme="minorHAnsi" w:hAnsiTheme="minorHAnsi" w:cs="Arial"/>
          <w:sz w:val="20"/>
          <w:szCs w:val="20"/>
        </w:rPr>
        <w:t xml:space="preserve">, </w:t>
      </w:r>
      <w:r w:rsidRPr="00213191">
        <w:rPr>
          <w:rFonts w:ascii="Calibri" w:hAnsi="Calibri" w:cs="Calibri"/>
          <w:sz w:val="20"/>
          <w:szCs w:val="20"/>
        </w:rPr>
        <w:t>классическая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застежка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из</w:t>
      </w:r>
      <w:r w:rsidRPr="00213191">
        <w:rPr>
          <w:rFonts w:ascii="DINOT" w:hAnsi="DINOT" w:cs="Arial"/>
          <w:sz w:val="20"/>
          <w:szCs w:val="20"/>
        </w:rPr>
        <w:t xml:space="preserve"> </w:t>
      </w:r>
      <w:r w:rsidRPr="00213191">
        <w:rPr>
          <w:rFonts w:ascii="Calibri" w:hAnsi="Calibri" w:cs="Calibri"/>
          <w:sz w:val="20"/>
          <w:szCs w:val="20"/>
        </w:rPr>
        <w:t>титана</w:t>
      </w:r>
      <w:r w:rsidRPr="00213191">
        <w:rPr>
          <w:rFonts w:ascii="DINOT" w:hAnsi="DINOT" w:cs="Arial"/>
          <w:sz w:val="20"/>
          <w:szCs w:val="20"/>
        </w:rPr>
        <w:t xml:space="preserve"> </w:t>
      </w:r>
    </w:p>
    <w:sectPr w:rsidR="00DB6D3C" w:rsidRPr="00213191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259" w:right="1418" w:bottom="1418" w:left="1418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4B4E13" w14:textId="77777777" w:rsidR="00873052" w:rsidRDefault="00873052">
      <w:r>
        <w:separator/>
      </w:r>
    </w:p>
  </w:endnote>
  <w:endnote w:type="continuationSeparator" w:id="0">
    <w:p w14:paraId="0A215A21" w14:textId="77777777" w:rsidR="00873052" w:rsidRDefault="00873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 New 45">
    <w:charset w:val="00"/>
    <w:family w:val="roman"/>
    <w:pitch w:val="default"/>
  </w:font>
  <w:font w:name="Heiti SC Light">
    <w:altName w:val="Microsoft YaHei"/>
    <w:charset w:val="86"/>
    <w:family w:val="swiss"/>
    <w:pitch w:val="variable"/>
    <w:sig w:usb0="8000002F" w:usb1="090F004A" w:usb2="00000010" w:usb3="00000000" w:csb0="003E0000" w:csb1="00000000"/>
  </w:font>
  <w:font w:name="DINOT">
    <w:panose1 w:val="020B0504020101010102"/>
    <w:charset w:val="00"/>
    <w:family w:val="swiss"/>
    <w:notTrueType/>
    <w:pitch w:val="variable"/>
    <w:sig w:usb0="800000EF" w:usb1="4000A47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76DA2" w14:textId="637EF81B" w:rsidR="00117D3E" w:rsidRPr="00F60FDC" w:rsidRDefault="0090516C" w:rsidP="00117D3E">
    <w:pPr>
      <w:pStyle w:val="Pieddepage"/>
      <w:rPr>
        <w:rFonts w:ascii="DINOT" w:hAnsi="DINOT"/>
        <w:sz w:val="18"/>
        <w:szCs w:val="18"/>
      </w:rPr>
    </w:pPr>
    <w:r w:rsidRPr="00F60FDC">
      <w:rPr>
        <w:rFonts w:ascii="DINOT" w:hAnsi="DINOT"/>
        <w:b/>
        <w:sz w:val="18"/>
      </w:rPr>
      <w:t>ZENITH</w:t>
    </w:r>
    <w:r w:rsidRPr="00F60FDC">
      <w:rPr>
        <w:rFonts w:ascii="DINOT" w:hAnsi="DINOT"/>
        <w:sz w:val="18"/>
      </w:rPr>
      <w:t xml:space="preserve"> | www.zenith-watches.com | Rue des Billodes 34-36 | CH-2400 Le Locle </w:t>
    </w:r>
    <w:r w:rsidRPr="00F60FDC">
      <w:rPr>
        <w:rFonts w:ascii="DINOT" w:hAnsi="DINOT"/>
        <w:sz w:val="18"/>
      </w:rPr>
      <w:br/>
    </w:r>
    <w:r w:rsidRPr="00F60FDC">
      <w:rPr>
        <w:sz w:val="18"/>
      </w:rPr>
      <w:t>Контакты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для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международных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СМИ</w:t>
    </w:r>
    <w:r w:rsidRPr="00F60FDC">
      <w:rPr>
        <w:rFonts w:ascii="DINOT" w:hAnsi="DINOT"/>
        <w:sz w:val="18"/>
      </w:rPr>
      <w:t xml:space="preserve">: </w:t>
    </w:r>
    <w:r w:rsidRPr="00F60FDC">
      <w:rPr>
        <w:sz w:val="18"/>
      </w:rPr>
      <w:t>Мин</w:t>
    </w:r>
    <w:r w:rsidRPr="00F60FDC">
      <w:rPr>
        <w:rFonts w:ascii="DINOT" w:hAnsi="DINOT"/>
        <w:sz w:val="18"/>
      </w:rPr>
      <w:t>-</w:t>
    </w:r>
    <w:r w:rsidRPr="00F60FDC">
      <w:rPr>
        <w:sz w:val="18"/>
      </w:rPr>
      <w:t>Тан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Буй</w:t>
    </w:r>
    <w:r w:rsidRPr="00F60FDC">
      <w:rPr>
        <w:rFonts w:ascii="DINOT" w:hAnsi="DINOT"/>
        <w:sz w:val="18"/>
      </w:rPr>
      <w:t xml:space="preserve"> </w:t>
    </w:r>
    <w:r w:rsidRPr="00F60FDC">
      <w:rPr>
        <w:rFonts w:ascii="DINOT" w:hAnsi="DINOT" w:cs="DINOT"/>
        <w:sz w:val="18"/>
      </w:rPr>
      <w:t>–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электронный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адрес</w:t>
    </w:r>
    <w:r w:rsidRPr="00F60FDC">
      <w:rPr>
        <w:rFonts w:ascii="DINOT" w:hAnsi="DINOT"/>
        <w:sz w:val="18"/>
      </w:rPr>
      <w:t xml:space="preserve">: </w:t>
    </w:r>
    <w:hyperlink r:id="rId1" w:history="1">
      <w:r w:rsidRPr="00F60FDC">
        <w:rPr>
          <w:rStyle w:val="Lienhypertexte"/>
          <w:rFonts w:ascii="DINOT" w:hAnsi="DINOT"/>
          <w:sz w:val="18"/>
        </w:rPr>
        <w:t>minh-tan.bui@ZENITH-watches.com</w:t>
      </w:r>
    </w:hyperlink>
  </w:p>
  <w:p w14:paraId="02659E1F" w14:textId="77777777" w:rsidR="00137C6C" w:rsidRPr="00F60FDC" w:rsidRDefault="00137C6C">
    <w:pPr>
      <w:pStyle w:val="Pieddepage"/>
      <w:rPr>
        <w:rFonts w:ascii="DINOT" w:hAnsi="DINO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CAFAF" w14:textId="35900111" w:rsidR="00117D3E" w:rsidRPr="00F60FDC" w:rsidRDefault="0090516C" w:rsidP="00117D3E">
    <w:pPr>
      <w:pStyle w:val="Pieddepage"/>
      <w:rPr>
        <w:rFonts w:ascii="DINOT" w:hAnsi="DINOT"/>
        <w:sz w:val="18"/>
        <w:szCs w:val="18"/>
      </w:rPr>
    </w:pPr>
    <w:r w:rsidRPr="00F60FDC">
      <w:rPr>
        <w:rFonts w:ascii="DINOT" w:hAnsi="DINOT"/>
        <w:b/>
        <w:sz w:val="18"/>
      </w:rPr>
      <w:t>ZENITH</w:t>
    </w:r>
    <w:r w:rsidRPr="00F60FDC">
      <w:rPr>
        <w:rFonts w:ascii="DINOT" w:hAnsi="DINOT"/>
        <w:sz w:val="18"/>
      </w:rPr>
      <w:t xml:space="preserve"> | www.zenith-watches.com | Rue des Billodes 34-36 | CH-2400 Le Locle </w:t>
    </w:r>
    <w:r w:rsidRPr="00F60FDC">
      <w:rPr>
        <w:rFonts w:ascii="DINOT" w:hAnsi="DINOT"/>
        <w:sz w:val="18"/>
      </w:rPr>
      <w:br/>
    </w:r>
    <w:r w:rsidRPr="00F60FDC">
      <w:rPr>
        <w:sz w:val="18"/>
      </w:rPr>
      <w:t>Контакты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для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международных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СМИ</w:t>
    </w:r>
    <w:r w:rsidRPr="00F60FDC">
      <w:rPr>
        <w:rFonts w:ascii="DINOT" w:hAnsi="DINOT"/>
        <w:sz w:val="18"/>
      </w:rPr>
      <w:t xml:space="preserve">: </w:t>
    </w:r>
    <w:r w:rsidRPr="00F60FDC">
      <w:rPr>
        <w:sz w:val="18"/>
      </w:rPr>
      <w:t>Мин</w:t>
    </w:r>
    <w:r w:rsidRPr="00F60FDC">
      <w:rPr>
        <w:rFonts w:ascii="DINOT" w:hAnsi="DINOT"/>
        <w:sz w:val="18"/>
      </w:rPr>
      <w:t>-</w:t>
    </w:r>
    <w:r w:rsidRPr="00F60FDC">
      <w:rPr>
        <w:sz w:val="18"/>
      </w:rPr>
      <w:t>Тан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Буй</w:t>
    </w:r>
    <w:r w:rsidRPr="00F60FDC">
      <w:rPr>
        <w:rFonts w:ascii="DINOT" w:hAnsi="DINOT"/>
        <w:sz w:val="18"/>
      </w:rPr>
      <w:t xml:space="preserve"> </w:t>
    </w:r>
    <w:r w:rsidRPr="00F60FDC">
      <w:rPr>
        <w:rFonts w:ascii="DINOT" w:hAnsi="DINOT" w:cs="DINOT"/>
        <w:sz w:val="18"/>
      </w:rPr>
      <w:t>–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электронный</w:t>
    </w:r>
    <w:r w:rsidRPr="00F60FDC">
      <w:rPr>
        <w:rFonts w:ascii="DINOT" w:hAnsi="DINOT"/>
        <w:sz w:val="18"/>
      </w:rPr>
      <w:t xml:space="preserve"> </w:t>
    </w:r>
    <w:r w:rsidRPr="00F60FDC">
      <w:rPr>
        <w:sz w:val="18"/>
      </w:rPr>
      <w:t>адрес</w:t>
    </w:r>
    <w:r w:rsidRPr="00F60FDC">
      <w:rPr>
        <w:rFonts w:ascii="DINOT" w:hAnsi="DINOT"/>
        <w:sz w:val="18"/>
      </w:rPr>
      <w:t xml:space="preserve">: </w:t>
    </w:r>
    <w:hyperlink r:id="rId1" w:history="1">
      <w:r w:rsidRPr="00F60FDC">
        <w:rPr>
          <w:rStyle w:val="Lienhypertexte"/>
          <w:rFonts w:ascii="DINOT" w:hAnsi="DINOT"/>
          <w:sz w:val="18"/>
        </w:rPr>
        <w:t>minh-tan.bui@ZENITH-watches.com</w:t>
      </w:r>
    </w:hyperlink>
  </w:p>
  <w:p w14:paraId="0AFC8E4A" w14:textId="77777777" w:rsidR="00117D3E" w:rsidRPr="00117D3E" w:rsidRDefault="00117D3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0F8A8E" w14:textId="77777777" w:rsidR="00873052" w:rsidRDefault="00873052">
      <w:r>
        <w:separator/>
      </w:r>
    </w:p>
  </w:footnote>
  <w:footnote w:type="continuationSeparator" w:id="0">
    <w:p w14:paraId="0C93F973" w14:textId="77777777" w:rsidR="00873052" w:rsidRDefault="00873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74566" w14:textId="6ED3FE6C" w:rsidR="00137C6C" w:rsidRDefault="00B61909">
    <w:pPr>
      <w:pStyle w:val="En-tte"/>
      <w:tabs>
        <w:tab w:val="clear" w:pos="9072"/>
        <w:tab w:val="right" w:pos="9044"/>
      </w:tabs>
      <w:jc w:val="center"/>
    </w:pPr>
    <w:r>
      <w:rPr>
        <w:noProof/>
        <w:lang w:eastAsia="ru-RU"/>
      </w:rPr>
      <w:drawing>
        <wp:anchor distT="0" distB="0" distL="114300" distR="114300" simplePos="0" relativeHeight="251661312" behindDoc="1" locked="0" layoutInCell="1" allowOverlap="1" wp14:anchorId="55D477C2" wp14:editId="44DBC376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1406298" cy="619125"/>
          <wp:effectExtent l="0" t="0" r="381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E-ETOILE-BASELINE-POS-Swi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298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1CE16" w14:textId="1172EB0B" w:rsidR="002437AA" w:rsidRPr="002437AA" w:rsidRDefault="00B61909" w:rsidP="002437AA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rPr>
        <w:rFonts w:ascii="Arial" w:hAnsi="Arial" w:cs="Arial"/>
        <w:color w:val="000000"/>
        <w:lang w:eastAsia="zh-CN"/>
      </w:rPr>
    </w:pPr>
    <w:r>
      <w:rPr>
        <w:noProof/>
        <w:lang w:eastAsia="ru-RU"/>
      </w:rPr>
      <w:drawing>
        <wp:anchor distT="0" distB="0" distL="114300" distR="114300" simplePos="0" relativeHeight="251659264" behindDoc="1" locked="0" layoutInCell="1" allowOverlap="1" wp14:anchorId="2D91C5C1" wp14:editId="0526201C">
          <wp:simplePos x="0" y="0"/>
          <wp:positionH relativeFrom="margin">
            <wp:align>center</wp:align>
          </wp:positionH>
          <wp:positionV relativeFrom="paragraph">
            <wp:posOffset>3175</wp:posOffset>
          </wp:positionV>
          <wp:extent cx="1406298" cy="619125"/>
          <wp:effectExtent l="0" t="0" r="3810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E-ETOILE-BASELINE-POS-Swi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298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6BF070" w14:textId="470E7A34" w:rsidR="002437AA" w:rsidRPr="002437AA" w:rsidRDefault="002437AA" w:rsidP="002437AA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jc w:val="center"/>
    </w:pPr>
  </w:p>
  <w:p w14:paraId="25F3FFB6" w14:textId="77777777" w:rsidR="002437AA" w:rsidRPr="002437AA" w:rsidRDefault="002437AA" w:rsidP="002437AA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052D0"/>
    <w:multiLevelType w:val="multilevel"/>
    <w:tmpl w:val="6B96E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F06694"/>
    <w:multiLevelType w:val="hybridMultilevel"/>
    <w:tmpl w:val="2368A686"/>
    <w:lvl w:ilvl="0" w:tplc="E9D663A8">
      <w:start w:val="1"/>
      <w:numFmt w:val="bullet"/>
      <w:lvlText w:val="-"/>
      <w:lvlJc w:val="left"/>
      <w:pPr>
        <w:ind w:left="21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F90BDA6">
      <w:start w:val="1"/>
      <w:numFmt w:val="bullet"/>
      <w:lvlText w:val="-"/>
      <w:lvlJc w:val="left"/>
      <w:pPr>
        <w:ind w:left="4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FEADAE">
      <w:start w:val="1"/>
      <w:numFmt w:val="bullet"/>
      <w:lvlText w:val="-"/>
      <w:lvlJc w:val="left"/>
      <w:pPr>
        <w:ind w:left="6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D4640DC">
      <w:start w:val="1"/>
      <w:numFmt w:val="bullet"/>
      <w:lvlText w:val="-"/>
      <w:lvlJc w:val="left"/>
      <w:pPr>
        <w:ind w:left="9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D1E2094">
      <w:start w:val="1"/>
      <w:numFmt w:val="bullet"/>
      <w:lvlText w:val="-"/>
      <w:lvlJc w:val="left"/>
      <w:pPr>
        <w:ind w:left="117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E6094A8">
      <w:start w:val="1"/>
      <w:numFmt w:val="bullet"/>
      <w:lvlText w:val="-"/>
      <w:lvlJc w:val="left"/>
      <w:pPr>
        <w:ind w:left="141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44CF5E">
      <w:start w:val="1"/>
      <w:numFmt w:val="bullet"/>
      <w:lvlText w:val="-"/>
      <w:lvlJc w:val="left"/>
      <w:pPr>
        <w:ind w:left="16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6B89ED0">
      <w:start w:val="1"/>
      <w:numFmt w:val="bullet"/>
      <w:lvlText w:val="-"/>
      <w:lvlJc w:val="left"/>
      <w:pPr>
        <w:ind w:left="18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A6CD436">
      <w:start w:val="1"/>
      <w:numFmt w:val="bullet"/>
      <w:lvlText w:val="-"/>
      <w:lvlJc w:val="left"/>
      <w:pPr>
        <w:ind w:left="21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23D13E8D"/>
    <w:multiLevelType w:val="hybridMultilevel"/>
    <w:tmpl w:val="D800FDD4"/>
    <w:lvl w:ilvl="0" w:tplc="5FCEE85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B80ED3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0CCC1F4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0E653E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7E49F3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776504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F65ED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EAC92C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9B04FD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41662A75"/>
    <w:multiLevelType w:val="hybridMultilevel"/>
    <w:tmpl w:val="22E62E22"/>
    <w:lvl w:ilvl="0" w:tplc="33780794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24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F5C8640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48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200CEC4">
      <w:start w:val="1"/>
      <w:numFmt w:val="bullet"/>
      <w:lvlText w:val="-"/>
      <w:lvlJc w:val="left"/>
      <w:pPr>
        <w:tabs>
          <w:tab w:val="left" w:pos="1416"/>
          <w:tab w:val="left" w:pos="2124"/>
          <w:tab w:val="left" w:pos="2832"/>
          <w:tab w:val="left" w:pos="3540"/>
          <w:tab w:val="left" w:pos="4248"/>
        </w:tabs>
        <w:ind w:left="72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4802250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96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B276D4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120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BD8C4BC">
      <w:start w:val="1"/>
      <w:numFmt w:val="bullet"/>
      <w:lvlText w:val="-"/>
      <w:lvlJc w:val="left"/>
      <w:pPr>
        <w:tabs>
          <w:tab w:val="left" w:pos="708"/>
          <w:tab w:val="left" w:pos="2124"/>
          <w:tab w:val="left" w:pos="2832"/>
          <w:tab w:val="left" w:pos="3540"/>
          <w:tab w:val="left" w:pos="4248"/>
        </w:tabs>
        <w:ind w:left="144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2AA4CF0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168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912AD54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192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FB4C4F2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832"/>
          <w:tab w:val="left" w:pos="3540"/>
          <w:tab w:val="left" w:pos="4248"/>
        </w:tabs>
        <w:ind w:left="216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47F260E2"/>
    <w:multiLevelType w:val="hybridMultilevel"/>
    <w:tmpl w:val="F3C43BFA"/>
    <w:lvl w:ilvl="0" w:tplc="36748AD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B40853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CF0A73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FB405B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3D25B9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64433E0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FC0234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64637A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AE403B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5DBA72AE"/>
    <w:multiLevelType w:val="hybridMultilevel"/>
    <w:tmpl w:val="AD2E4994"/>
    <w:lvl w:ilvl="0" w:tplc="451EF10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9BC86C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CCE0B1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FD2945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264285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20DF6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7301C1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2220C4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F4C77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7C37278F"/>
    <w:multiLevelType w:val="hybridMultilevel"/>
    <w:tmpl w:val="8970F59E"/>
    <w:lvl w:ilvl="0" w:tplc="2FD452C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D7CC14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A4457F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C72043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DDCA6F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1705C70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D1A526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E2924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86C5E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7DBC6F24"/>
    <w:multiLevelType w:val="hybridMultilevel"/>
    <w:tmpl w:val="F5CAFED6"/>
    <w:lvl w:ilvl="0" w:tplc="17D0E522">
      <w:start w:val="1"/>
      <w:numFmt w:val="bullet"/>
      <w:lvlText w:val="●"/>
      <w:lvlJc w:val="left"/>
      <w:pPr>
        <w:ind w:left="42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8F6E820">
      <w:start w:val="1"/>
      <w:numFmt w:val="bullet"/>
      <w:lvlText w:val="✓"/>
      <w:lvlJc w:val="left"/>
      <w:pPr>
        <w:ind w:left="84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0807BBE">
      <w:start w:val="1"/>
      <w:numFmt w:val="bullet"/>
      <w:lvlText w:val="◆"/>
      <w:lvlJc w:val="left"/>
      <w:pPr>
        <w:ind w:left="126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4E1090">
      <w:start w:val="1"/>
      <w:numFmt w:val="bullet"/>
      <w:lvlText w:val="●"/>
      <w:lvlJc w:val="left"/>
      <w:pPr>
        <w:ind w:left="168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9D23DCE">
      <w:start w:val="1"/>
      <w:numFmt w:val="bullet"/>
      <w:lvlText w:val="■"/>
      <w:lvlJc w:val="left"/>
      <w:pPr>
        <w:ind w:left="210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0ACFA52">
      <w:start w:val="1"/>
      <w:numFmt w:val="bullet"/>
      <w:lvlText w:val="◆"/>
      <w:lvlJc w:val="left"/>
      <w:pPr>
        <w:ind w:left="252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52281EC">
      <w:start w:val="1"/>
      <w:numFmt w:val="bullet"/>
      <w:lvlText w:val="●"/>
      <w:lvlJc w:val="left"/>
      <w:pPr>
        <w:ind w:left="294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E6C2F5E">
      <w:start w:val="1"/>
      <w:numFmt w:val="bullet"/>
      <w:lvlText w:val="■"/>
      <w:lvlJc w:val="left"/>
      <w:pPr>
        <w:ind w:left="336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CFE5864">
      <w:start w:val="1"/>
      <w:numFmt w:val="bullet"/>
      <w:lvlText w:val="◆"/>
      <w:lvlJc w:val="left"/>
      <w:pPr>
        <w:ind w:left="378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7F2E5448"/>
    <w:multiLevelType w:val="hybridMultilevel"/>
    <w:tmpl w:val="456A4CC2"/>
    <w:lvl w:ilvl="0" w:tplc="3E6AE88E">
      <w:start w:val="1"/>
      <w:numFmt w:val="bullet"/>
      <w:lvlText w:val="-"/>
      <w:lvlJc w:val="left"/>
      <w:pPr>
        <w:ind w:left="24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72AC096">
      <w:start w:val="1"/>
      <w:numFmt w:val="bullet"/>
      <w:lvlText w:val="-"/>
      <w:lvlJc w:val="left"/>
      <w:pPr>
        <w:ind w:left="4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362A2C6">
      <w:start w:val="1"/>
      <w:numFmt w:val="bullet"/>
      <w:lvlText w:val="-"/>
      <w:lvlJc w:val="left"/>
      <w:pPr>
        <w:ind w:left="6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7B81A88">
      <w:start w:val="1"/>
      <w:numFmt w:val="bullet"/>
      <w:lvlText w:val="-"/>
      <w:lvlJc w:val="left"/>
      <w:pPr>
        <w:ind w:left="9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2F0279C">
      <w:start w:val="1"/>
      <w:numFmt w:val="bullet"/>
      <w:lvlText w:val="-"/>
      <w:lvlJc w:val="left"/>
      <w:pPr>
        <w:ind w:left="117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680B21C">
      <w:start w:val="1"/>
      <w:numFmt w:val="bullet"/>
      <w:lvlText w:val="-"/>
      <w:lvlJc w:val="left"/>
      <w:pPr>
        <w:ind w:left="141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9AF9D8">
      <w:start w:val="1"/>
      <w:numFmt w:val="bullet"/>
      <w:lvlText w:val="-"/>
      <w:lvlJc w:val="left"/>
      <w:pPr>
        <w:ind w:left="16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3C80C4">
      <w:start w:val="1"/>
      <w:numFmt w:val="bullet"/>
      <w:lvlText w:val="-"/>
      <w:lvlJc w:val="left"/>
      <w:pPr>
        <w:ind w:left="18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C78B6FA">
      <w:start w:val="1"/>
      <w:numFmt w:val="bullet"/>
      <w:lvlText w:val="-"/>
      <w:lvlJc w:val="left"/>
      <w:pPr>
        <w:ind w:left="21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5"/>
  </w:num>
  <w:num w:numId="6">
    <w:abstractNumId w:val="2"/>
  </w:num>
  <w:num w:numId="7">
    <w:abstractNumId w:val="4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E1MjYytLSwMDRR0lEKTi0uzszPAykwrAUAB2eMNiwAAAA="/>
  </w:docVars>
  <w:rsids>
    <w:rsidRoot w:val="00137C6C"/>
    <w:rsid w:val="00000E64"/>
    <w:rsid w:val="0002635A"/>
    <w:rsid w:val="00076B9F"/>
    <w:rsid w:val="00086817"/>
    <w:rsid w:val="000B54A7"/>
    <w:rsid w:val="000D7C8C"/>
    <w:rsid w:val="000E3A19"/>
    <w:rsid w:val="000E4D64"/>
    <w:rsid w:val="000F0BDF"/>
    <w:rsid w:val="000F1434"/>
    <w:rsid w:val="00110092"/>
    <w:rsid w:val="00117D3E"/>
    <w:rsid w:val="00127911"/>
    <w:rsid w:val="00137C6C"/>
    <w:rsid w:val="001578F6"/>
    <w:rsid w:val="00182433"/>
    <w:rsid w:val="00190C8F"/>
    <w:rsid w:val="001A3FA8"/>
    <w:rsid w:val="001B16EF"/>
    <w:rsid w:val="001F6F35"/>
    <w:rsid w:val="0020127F"/>
    <w:rsid w:val="00201B5A"/>
    <w:rsid w:val="00213191"/>
    <w:rsid w:val="00237FBF"/>
    <w:rsid w:val="002437AA"/>
    <w:rsid w:val="0027218B"/>
    <w:rsid w:val="002769EA"/>
    <w:rsid w:val="00284997"/>
    <w:rsid w:val="00287238"/>
    <w:rsid w:val="00292E62"/>
    <w:rsid w:val="002955BD"/>
    <w:rsid w:val="002A4517"/>
    <w:rsid w:val="002B0204"/>
    <w:rsid w:val="002B264A"/>
    <w:rsid w:val="002B6B2B"/>
    <w:rsid w:val="002E40C7"/>
    <w:rsid w:val="00300ACC"/>
    <w:rsid w:val="00307128"/>
    <w:rsid w:val="00312C4C"/>
    <w:rsid w:val="00321798"/>
    <w:rsid w:val="00340CEA"/>
    <w:rsid w:val="003600ED"/>
    <w:rsid w:val="00372E5D"/>
    <w:rsid w:val="003B5DC8"/>
    <w:rsid w:val="003C2658"/>
    <w:rsid w:val="003D5D02"/>
    <w:rsid w:val="003E5ED1"/>
    <w:rsid w:val="003E6BEC"/>
    <w:rsid w:val="003F0031"/>
    <w:rsid w:val="00403716"/>
    <w:rsid w:val="004146ED"/>
    <w:rsid w:val="004365D9"/>
    <w:rsid w:val="00453770"/>
    <w:rsid w:val="00465F5B"/>
    <w:rsid w:val="00476E62"/>
    <w:rsid w:val="00477E4C"/>
    <w:rsid w:val="004879DB"/>
    <w:rsid w:val="004B31E1"/>
    <w:rsid w:val="004C7AF2"/>
    <w:rsid w:val="004E497D"/>
    <w:rsid w:val="0051400C"/>
    <w:rsid w:val="0052487E"/>
    <w:rsid w:val="0057399A"/>
    <w:rsid w:val="005759B8"/>
    <w:rsid w:val="005C2E1D"/>
    <w:rsid w:val="005E035E"/>
    <w:rsid w:val="005E148F"/>
    <w:rsid w:val="00603260"/>
    <w:rsid w:val="00603585"/>
    <w:rsid w:val="00611D7C"/>
    <w:rsid w:val="00614DDA"/>
    <w:rsid w:val="0062049B"/>
    <w:rsid w:val="00624DCE"/>
    <w:rsid w:val="00632E2B"/>
    <w:rsid w:val="00633AD3"/>
    <w:rsid w:val="00634055"/>
    <w:rsid w:val="006367B9"/>
    <w:rsid w:val="00653246"/>
    <w:rsid w:val="00654003"/>
    <w:rsid w:val="00656084"/>
    <w:rsid w:val="00657237"/>
    <w:rsid w:val="00666488"/>
    <w:rsid w:val="00667A05"/>
    <w:rsid w:val="00670286"/>
    <w:rsid w:val="00670BEF"/>
    <w:rsid w:val="0067259F"/>
    <w:rsid w:val="00687829"/>
    <w:rsid w:val="00690A39"/>
    <w:rsid w:val="0069681D"/>
    <w:rsid w:val="006B5248"/>
    <w:rsid w:val="006B58BA"/>
    <w:rsid w:val="006C150B"/>
    <w:rsid w:val="006E772D"/>
    <w:rsid w:val="006F6961"/>
    <w:rsid w:val="00730889"/>
    <w:rsid w:val="00734357"/>
    <w:rsid w:val="0078419C"/>
    <w:rsid w:val="00793316"/>
    <w:rsid w:val="007A223B"/>
    <w:rsid w:val="007B1BCE"/>
    <w:rsid w:val="007B2670"/>
    <w:rsid w:val="007D273E"/>
    <w:rsid w:val="007E54D7"/>
    <w:rsid w:val="008037D6"/>
    <w:rsid w:val="0083749D"/>
    <w:rsid w:val="00841C20"/>
    <w:rsid w:val="008602E1"/>
    <w:rsid w:val="00870393"/>
    <w:rsid w:val="00873052"/>
    <w:rsid w:val="00873C87"/>
    <w:rsid w:val="008947FB"/>
    <w:rsid w:val="008A3DBC"/>
    <w:rsid w:val="008A55E3"/>
    <w:rsid w:val="008B2C7B"/>
    <w:rsid w:val="008D506D"/>
    <w:rsid w:val="008E0E9F"/>
    <w:rsid w:val="008F0F1A"/>
    <w:rsid w:val="008F26D7"/>
    <w:rsid w:val="008F2A5F"/>
    <w:rsid w:val="0090516C"/>
    <w:rsid w:val="00922607"/>
    <w:rsid w:val="00942507"/>
    <w:rsid w:val="009700EB"/>
    <w:rsid w:val="0097435A"/>
    <w:rsid w:val="0098282C"/>
    <w:rsid w:val="00984E96"/>
    <w:rsid w:val="009A4F82"/>
    <w:rsid w:val="009B1312"/>
    <w:rsid w:val="009B4A8B"/>
    <w:rsid w:val="009D7B56"/>
    <w:rsid w:val="009E4C39"/>
    <w:rsid w:val="009E64BA"/>
    <w:rsid w:val="009E76B2"/>
    <w:rsid w:val="009E7892"/>
    <w:rsid w:val="00A1144D"/>
    <w:rsid w:val="00A11EBF"/>
    <w:rsid w:val="00A27C80"/>
    <w:rsid w:val="00A51AA1"/>
    <w:rsid w:val="00A51BD3"/>
    <w:rsid w:val="00A751C5"/>
    <w:rsid w:val="00A87993"/>
    <w:rsid w:val="00AB19DC"/>
    <w:rsid w:val="00AD01E0"/>
    <w:rsid w:val="00AF4A71"/>
    <w:rsid w:val="00AF7ABC"/>
    <w:rsid w:val="00B37DAA"/>
    <w:rsid w:val="00B46E02"/>
    <w:rsid w:val="00B61909"/>
    <w:rsid w:val="00B645FC"/>
    <w:rsid w:val="00B70931"/>
    <w:rsid w:val="00B771AC"/>
    <w:rsid w:val="00B815F5"/>
    <w:rsid w:val="00B874D6"/>
    <w:rsid w:val="00BE435B"/>
    <w:rsid w:val="00BF1653"/>
    <w:rsid w:val="00C03B0B"/>
    <w:rsid w:val="00C25EC2"/>
    <w:rsid w:val="00C315A1"/>
    <w:rsid w:val="00C344A1"/>
    <w:rsid w:val="00C369C4"/>
    <w:rsid w:val="00C404F7"/>
    <w:rsid w:val="00C51E84"/>
    <w:rsid w:val="00C57499"/>
    <w:rsid w:val="00C81EFF"/>
    <w:rsid w:val="00C91770"/>
    <w:rsid w:val="00CC6B69"/>
    <w:rsid w:val="00CE4CB7"/>
    <w:rsid w:val="00CF6A14"/>
    <w:rsid w:val="00CF6CC4"/>
    <w:rsid w:val="00D10A5A"/>
    <w:rsid w:val="00D2005A"/>
    <w:rsid w:val="00D315D5"/>
    <w:rsid w:val="00D63948"/>
    <w:rsid w:val="00D93F46"/>
    <w:rsid w:val="00D94C56"/>
    <w:rsid w:val="00D9725B"/>
    <w:rsid w:val="00DA3042"/>
    <w:rsid w:val="00DB2C88"/>
    <w:rsid w:val="00DB6D3C"/>
    <w:rsid w:val="00DC3218"/>
    <w:rsid w:val="00DF3B2A"/>
    <w:rsid w:val="00E156BF"/>
    <w:rsid w:val="00E35D1E"/>
    <w:rsid w:val="00E520CA"/>
    <w:rsid w:val="00E524CA"/>
    <w:rsid w:val="00E6141E"/>
    <w:rsid w:val="00E66B5C"/>
    <w:rsid w:val="00E82301"/>
    <w:rsid w:val="00E8473F"/>
    <w:rsid w:val="00EC5860"/>
    <w:rsid w:val="00ED4618"/>
    <w:rsid w:val="00EF0F01"/>
    <w:rsid w:val="00F00EC0"/>
    <w:rsid w:val="00F0477B"/>
    <w:rsid w:val="00F15471"/>
    <w:rsid w:val="00F24C1E"/>
    <w:rsid w:val="00F430EE"/>
    <w:rsid w:val="00F51B5F"/>
    <w:rsid w:val="00F53D74"/>
    <w:rsid w:val="00F57FDF"/>
    <w:rsid w:val="00F60FDC"/>
    <w:rsid w:val="00F9126C"/>
    <w:rsid w:val="00FA2E0C"/>
    <w:rsid w:val="00FB62FF"/>
    <w:rsid w:val="00FF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;"/>
  <w14:docId w14:val="0F59D231"/>
  <w15:docId w15:val="{73220A22-922F-4C10-9B19-EFEC926C5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dr w:val="nil"/>
        <w:lang w:val="ru-RU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En-tte">
    <w:name w:val="header"/>
    <w:pPr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Pieddepage">
    <w:name w:val="footer"/>
    <w:link w:val="PieddepageCar"/>
    <w:uiPriority w:val="99"/>
    <w:pPr>
      <w:tabs>
        <w:tab w:val="center" w:pos="4536"/>
        <w:tab w:val="right" w:pos="9044"/>
      </w:tabs>
      <w:jc w:val="center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a">
    <w:name w:val="頁首與頁尾"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a0">
    <w:name w:val="內文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ListParagraph1">
    <w:name w:val="List Paragraph1"/>
    <w:pPr>
      <w:spacing w:after="200" w:line="276" w:lineRule="auto"/>
      <w:ind w:firstLine="4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1A">
    <w:name w:val="表格樣式 1 A"/>
    <w:rPr>
      <w:rFonts w:ascii="Helvetica" w:eastAsia="Arial Unicode MS" w:hAnsi="Helvetica" w:cs="Arial Unicode MS"/>
      <w:b/>
      <w:bCs/>
      <w:color w:val="000000"/>
      <w:u w:color="000000"/>
    </w:rPr>
  </w:style>
  <w:style w:type="paragraph" w:customStyle="1" w:styleId="2A">
    <w:name w:val="表格樣式 2 A"/>
    <w:rPr>
      <w:rFonts w:ascii="Helvetica" w:eastAsia="Arial Unicode MS" w:hAnsi="Helvetica" w:cs="Arial Unicode MS"/>
      <w:color w:val="000000"/>
      <w:u w:color="000000"/>
    </w:rPr>
  </w:style>
  <w:style w:type="paragraph" w:customStyle="1" w:styleId="A1">
    <w:name w:val="內文 A"/>
    <w:rPr>
      <w:rFonts w:ascii="Helvetica" w:eastAsia="Arial Unicode MS" w:hAnsi="Helvetica" w:cs="Arial Unicode MS"/>
      <w:color w:val="000000"/>
      <w:sz w:val="22"/>
      <w:szCs w:val="22"/>
      <w:u w:color="000000"/>
    </w:rPr>
  </w:style>
  <w:style w:type="paragraph" w:styleId="NormalWeb">
    <w:name w:val="Normal (Web)"/>
    <w:pPr>
      <w:spacing w:after="150"/>
    </w:pPr>
    <w:rPr>
      <w:rFonts w:eastAsia="Arial Unicode MS" w:cs="Arial Unicode MS"/>
      <w:color w:val="000000"/>
      <w:sz w:val="24"/>
      <w:szCs w:val="24"/>
      <w:u w:color="000000"/>
    </w:rPr>
  </w:style>
  <w:style w:type="paragraph" w:styleId="PrformatHTML">
    <w:name w:val="HTML Preformatt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Arial Unicode MS" w:hAnsi="Courier New" w:cs="Arial Unicode MS"/>
      <w:color w:val="000000"/>
      <w:u w:color="000000"/>
    </w:rPr>
  </w:style>
  <w:style w:type="paragraph" w:customStyle="1" w:styleId="AA">
    <w:name w:val="內文 A 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 New 45" w:eastAsia="Helvetica New 45" w:hAnsi="Helvetica New 45" w:cs="Helvetica New 45"/>
      <w:color w:val="000000"/>
      <w:sz w:val="24"/>
      <w:szCs w:val="24"/>
      <w:u w:color="00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874D6"/>
    <w:rPr>
      <w:rFonts w:ascii="Heiti SC Light" w:eastAsia="Heiti SC Light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874D6"/>
    <w:rPr>
      <w:rFonts w:ascii="Heiti SC Light" w:eastAsia="Heiti SC Light"/>
      <w:sz w:val="18"/>
      <w:szCs w:val="18"/>
      <w:lang w:val="ru-RU" w:eastAsia="en-US"/>
    </w:rPr>
  </w:style>
  <w:style w:type="paragraph" w:styleId="Lgende">
    <w:name w:val="caption"/>
    <w:rsid w:val="002B0204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character" w:styleId="lev">
    <w:name w:val="Strong"/>
    <w:uiPriority w:val="22"/>
    <w:qFormat/>
    <w:rsid w:val="00372E5D"/>
    <w:rPr>
      <w:b/>
      <w:bCs/>
    </w:rPr>
  </w:style>
  <w:style w:type="character" w:customStyle="1" w:styleId="PieddepageCar">
    <w:name w:val="Pied de page Car"/>
    <w:basedOn w:val="Policepardfaut"/>
    <w:link w:val="Pieddepage"/>
    <w:uiPriority w:val="99"/>
    <w:rsid w:val="00117D3E"/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Marquedecommentaire">
    <w:name w:val="annotation reference"/>
    <w:basedOn w:val="Policepardfaut"/>
    <w:uiPriority w:val="99"/>
    <w:semiHidden/>
    <w:unhideWhenUsed/>
    <w:rsid w:val="0020127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0127F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0127F"/>
    <w:rPr>
      <w:lang w:val="ru-RU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0127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127F"/>
    <w:rPr>
      <w:b/>
      <w:bCs/>
      <w:lang w:val="ru-RU" w:eastAsia="en-US"/>
    </w:rPr>
  </w:style>
  <w:style w:type="character" w:customStyle="1" w:styleId="st">
    <w:name w:val="st"/>
    <w:basedOn w:val="Policepardfaut"/>
    <w:rsid w:val="006367B9"/>
  </w:style>
  <w:style w:type="character" w:styleId="Accentuation">
    <w:name w:val="Emphasis"/>
    <w:basedOn w:val="Policepardfaut"/>
    <w:uiPriority w:val="20"/>
    <w:qFormat/>
    <w:rsid w:val="006367B9"/>
    <w:rPr>
      <w:i/>
      <w:iCs/>
    </w:rPr>
  </w:style>
  <w:style w:type="character" w:customStyle="1" w:styleId="apple-converted-space">
    <w:name w:val="apple-converted-space"/>
    <w:basedOn w:val="Policepardfaut"/>
    <w:rsid w:val="00E847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nh-tan.bui@zenith-watches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inh-tan.bui@zenith-watch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宋体"/>
        <a:cs typeface="Helvetica"/>
      </a:majorFont>
      <a:minorFont>
        <a:latin typeface="Helvetica"/>
        <a:ea typeface="宋体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4</Words>
  <Characters>4204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9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in Marietta</dc:creator>
  <cp:keywords/>
  <dc:description/>
  <cp:lastModifiedBy>Marina Sandoz</cp:lastModifiedBy>
  <cp:revision>13</cp:revision>
  <cp:lastPrinted>2018-03-08T12:35:00Z</cp:lastPrinted>
  <dcterms:created xsi:type="dcterms:W3CDTF">2018-03-08T07:29:00Z</dcterms:created>
  <dcterms:modified xsi:type="dcterms:W3CDTF">2018-03-08T12:36:00Z</dcterms:modified>
  <cp:category/>
</cp:coreProperties>
</file>